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16BCB" w14:textId="77777777" w:rsidR="00A77FC2" w:rsidRPr="00293898" w:rsidRDefault="00A77FC2" w:rsidP="00A77FC2">
      <w:pPr>
        <w:suppressAutoHyphens/>
        <w:spacing w:after="0" w:line="240" w:lineRule="auto"/>
        <w:ind w:left="284"/>
        <w:jc w:val="right"/>
        <w:rPr>
          <w:rFonts w:ascii="Times New Roman" w:eastAsiaTheme="majorEastAsia" w:hAnsi="Times New Roman" w:cs="Times New Roman"/>
          <w:bCs/>
          <w:i/>
          <w:iCs/>
          <w:sz w:val="24"/>
          <w:szCs w:val="24"/>
          <w:lang w:val="lt-LT" w:eastAsia="lt-LT"/>
        </w:rPr>
      </w:pPr>
      <w:r w:rsidRPr="00293898">
        <w:rPr>
          <w:rFonts w:ascii="Times New Roman" w:eastAsiaTheme="majorEastAsia" w:hAnsi="Times New Roman" w:cs="Times New Roman"/>
          <w:bCs/>
          <w:i/>
          <w:iCs/>
          <w:sz w:val="24"/>
          <w:szCs w:val="24"/>
          <w:lang w:val="lt-LT" w:eastAsia="lt-LT"/>
        </w:rPr>
        <w:t>Rinkos konsultacijos priedas Nr. 1</w:t>
      </w:r>
    </w:p>
    <w:p w14:paraId="68910005" w14:textId="77777777" w:rsidR="00A77FC2" w:rsidRPr="00293898" w:rsidRDefault="00A77FC2" w:rsidP="00A77FC2">
      <w:pPr>
        <w:pBdr>
          <w:bottom w:val="single" w:sz="4" w:space="1" w:color="C0504D" w:themeColor="accent2"/>
        </w:pBdr>
        <w:suppressAutoHyphens/>
        <w:spacing w:after="120"/>
        <w:rPr>
          <w:rFonts w:ascii="Times New Roman" w:eastAsia="Times New Roman" w:hAnsi="Times New Roman" w:cs="Times New Roman"/>
          <w:b/>
          <w:color w:val="000000"/>
          <w:sz w:val="24"/>
          <w:szCs w:val="24"/>
          <w:lang w:val="lt-LT" w:eastAsia="zh-CN"/>
        </w:rPr>
      </w:pPr>
    </w:p>
    <w:p w14:paraId="5775BDDA" w14:textId="77777777" w:rsidR="00D9259C" w:rsidRDefault="00D9259C" w:rsidP="00293898">
      <w:pPr>
        <w:jc w:val="center"/>
        <w:rPr>
          <w:rFonts w:ascii="Times New Roman" w:hAnsi="Times New Roman" w:cs="Times New Roman"/>
          <w:b/>
          <w:caps/>
          <w:color w:val="000000" w:themeColor="text1"/>
          <w:lang w:eastAsia="lt-LT"/>
        </w:rPr>
      </w:pPr>
    </w:p>
    <w:p w14:paraId="6E7D34A6" w14:textId="058842C2" w:rsidR="00293898" w:rsidRPr="00293898" w:rsidRDefault="00293898" w:rsidP="00293898">
      <w:pPr>
        <w:jc w:val="center"/>
        <w:rPr>
          <w:rFonts w:ascii="Times New Roman" w:hAnsi="Times New Roman" w:cs="Times New Roman"/>
          <w:b/>
          <w:caps/>
          <w:color w:val="000000" w:themeColor="text1"/>
          <w:lang w:eastAsia="lt-LT"/>
        </w:rPr>
      </w:pPr>
      <w:r w:rsidRPr="00293898">
        <w:rPr>
          <w:rFonts w:ascii="Times New Roman" w:hAnsi="Times New Roman" w:cs="Times New Roman"/>
          <w:b/>
          <w:caps/>
          <w:color w:val="000000" w:themeColor="text1"/>
          <w:lang w:eastAsia="lt-LT"/>
        </w:rPr>
        <w:t>Lazerinės graviravimo-pjovimo staklės</w:t>
      </w:r>
    </w:p>
    <w:p w14:paraId="5459C2B5" w14:textId="77777777" w:rsidR="00293898" w:rsidRPr="00293898" w:rsidRDefault="00293898" w:rsidP="00293898">
      <w:pPr>
        <w:jc w:val="center"/>
        <w:rPr>
          <w:rFonts w:ascii="Times New Roman" w:hAnsi="Times New Roman" w:cs="Times New Roman"/>
          <w:bCs/>
          <w:color w:val="000000" w:themeColor="text1"/>
          <w:lang w:val="fr-FR"/>
        </w:rPr>
      </w:pPr>
      <w:r w:rsidRPr="00293898">
        <w:rPr>
          <w:rFonts w:ascii="Times New Roman" w:hAnsi="Times New Roman" w:cs="Times New Roman"/>
          <w:bCs/>
          <w:color w:val="000000" w:themeColor="text1"/>
          <w:lang w:val="fr-FR"/>
        </w:rPr>
        <w:t xml:space="preserve">BENDRIEJI REIKALAVIMAI </w:t>
      </w:r>
    </w:p>
    <w:p w14:paraId="128F8415" w14:textId="77777777" w:rsidR="00293898" w:rsidRPr="00293898" w:rsidRDefault="00293898" w:rsidP="00293898">
      <w:pPr>
        <w:rPr>
          <w:rFonts w:ascii="Times New Roman" w:eastAsiaTheme="minorHAnsi" w:hAnsi="Times New Roman" w:cs="Times New Roman"/>
          <w:b/>
          <w:color w:val="000000" w:themeColor="text1"/>
          <w:lang w:val="fr-FR"/>
        </w:rPr>
      </w:pPr>
    </w:p>
    <w:p w14:paraId="26CAC371" w14:textId="77777777" w:rsidR="00293898" w:rsidRPr="00293898" w:rsidRDefault="00293898" w:rsidP="00BB5120">
      <w:pPr>
        <w:spacing w:after="0" w:line="240" w:lineRule="auto"/>
        <w:ind w:firstLine="567"/>
        <w:jc w:val="both"/>
        <w:rPr>
          <w:rFonts w:ascii="Times New Roman" w:hAnsi="Times New Roman" w:cs="Times New Roman"/>
          <w:highlight w:val="yellow"/>
          <w:lang w:val="lt-LT"/>
        </w:rPr>
      </w:pPr>
      <w:bookmarkStart w:id="0" w:name="_Hlk159847110"/>
      <w:bookmarkStart w:id="1" w:name="_Hlk125995986"/>
      <w:r w:rsidRPr="00293898">
        <w:rPr>
          <w:rFonts w:ascii="Times New Roman" w:hAnsi="Times New Roman" w:cs="Times New Roman"/>
          <w:lang w:val="lt-LT"/>
        </w:rPr>
        <w:t>Kauno technologijos universitetas (toliau – KTU, Perkančioji organizacija, pirkėjas) vykdo viešąjį pirkimą, kurio pirkimo objektas – lazerinės graviravimo-pjovimo staklės (toliau – Prekė).</w:t>
      </w:r>
    </w:p>
    <w:bookmarkEnd w:id="0"/>
    <w:p w14:paraId="4BB8872A" w14:textId="7AC2A665" w:rsidR="00293898" w:rsidRPr="00293898" w:rsidRDefault="00293898" w:rsidP="00293898">
      <w:pPr>
        <w:tabs>
          <w:tab w:val="left" w:pos="426"/>
        </w:tabs>
        <w:spacing w:after="0" w:line="240" w:lineRule="auto"/>
        <w:jc w:val="both"/>
        <w:rPr>
          <w:rFonts w:ascii="Times New Roman" w:hAnsi="Times New Roman" w:cs="Times New Roman"/>
          <w:b/>
          <w:bCs/>
          <w:color w:val="000000" w:themeColor="text1"/>
          <w:lang w:val="lt-LT"/>
        </w:rPr>
      </w:pPr>
      <w:r>
        <w:rPr>
          <w:rFonts w:ascii="Times New Roman" w:hAnsi="Times New Roman" w:cs="Times New Roman"/>
          <w:color w:val="000000" w:themeColor="text1"/>
          <w:lang w:val="lt-LT"/>
        </w:rPr>
        <w:tab/>
      </w:r>
      <w:r>
        <w:rPr>
          <w:rFonts w:ascii="Times New Roman" w:hAnsi="Times New Roman" w:cs="Times New Roman"/>
          <w:color w:val="000000" w:themeColor="text1"/>
          <w:lang w:val="lt-LT"/>
        </w:rPr>
        <w:tab/>
      </w:r>
      <w:r w:rsidRPr="00293898">
        <w:rPr>
          <w:rFonts w:ascii="Times New Roman" w:hAnsi="Times New Roman" w:cs="Times New Roman"/>
          <w:color w:val="000000" w:themeColor="text1"/>
          <w:lang w:val="lt-LT"/>
        </w:rPr>
        <w:t xml:space="preserve">Pirkimo objekto pagrindinis kodas pagal Bendrą viešųjų pirkimų žodyną (BVPŽ): </w:t>
      </w:r>
      <w:r w:rsidRPr="00293898">
        <w:rPr>
          <w:rFonts w:ascii="Times New Roman" w:hAnsi="Times New Roman" w:cs="Times New Roman"/>
          <w:b/>
          <w:bCs/>
          <w:color w:val="000000" w:themeColor="text1"/>
          <w:lang w:val="lt-LT"/>
        </w:rPr>
        <w:t>42994200-2 Plastiko gaminių mašinos.</w:t>
      </w:r>
    </w:p>
    <w:p w14:paraId="01262A2F" w14:textId="187663B6" w:rsidR="00293898" w:rsidRPr="001D66B8" w:rsidRDefault="00293898" w:rsidP="00293898">
      <w:pPr>
        <w:tabs>
          <w:tab w:val="left" w:pos="426"/>
        </w:tabs>
        <w:spacing w:after="0" w:line="240" w:lineRule="auto"/>
        <w:jc w:val="both"/>
        <w:rPr>
          <w:rFonts w:ascii="Times New Roman" w:hAnsi="Times New Roman" w:cs="Times New Roman"/>
          <w:b/>
          <w:bCs/>
          <w:lang w:val="lt-LT"/>
        </w:rPr>
      </w:pPr>
      <w:r>
        <w:rPr>
          <w:rFonts w:ascii="Times New Roman" w:hAnsi="Times New Roman" w:cs="Times New Roman"/>
          <w:lang w:val="lt-LT"/>
        </w:rPr>
        <w:tab/>
      </w:r>
      <w:r>
        <w:rPr>
          <w:rFonts w:ascii="Times New Roman" w:hAnsi="Times New Roman" w:cs="Times New Roman"/>
          <w:lang w:val="lt-LT"/>
        </w:rPr>
        <w:tab/>
      </w:r>
      <w:r w:rsidRPr="00293898">
        <w:rPr>
          <w:rFonts w:ascii="Times New Roman" w:hAnsi="Times New Roman" w:cs="Times New Roman"/>
          <w:lang w:val="lt-LT"/>
        </w:rPr>
        <w:t xml:space="preserve">Maksimali pirkimui skirta lėšų suma – </w:t>
      </w:r>
      <w:r w:rsidRPr="001D66B8">
        <w:rPr>
          <w:rFonts w:ascii="Times New Roman" w:hAnsi="Times New Roman" w:cs="Times New Roman"/>
          <w:b/>
          <w:bCs/>
          <w:lang w:val="lt-LT"/>
        </w:rPr>
        <w:t>26 000,00 EUR (dvidešimt šeši tūkstančiai eurų, 00 ct) be PVM.</w:t>
      </w:r>
    </w:p>
    <w:p w14:paraId="302CEAF9" w14:textId="69E66B5A" w:rsidR="00293898" w:rsidRPr="00293898" w:rsidRDefault="00293898" w:rsidP="00293898">
      <w:pPr>
        <w:tabs>
          <w:tab w:val="left" w:pos="426"/>
        </w:tabs>
        <w:spacing w:after="0" w:line="240" w:lineRule="auto"/>
        <w:jc w:val="both"/>
        <w:rPr>
          <w:rFonts w:ascii="Times New Roman" w:hAnsi="Times New Roman" w:cs="Times New Roman"/>
          <w:color w:val="000000" w:themeColor="text1"/>
          <w:lang w:val="lt-LT"/>
        </w:rPr>
      </w:pPr>
      <w:r>
        <w:rPr>
          <w:rFonts w:ascii="Times New Roman" w:hAnsi="Times New Roman" w:cs="Times New Roman"/>
          <w:color w:val="000000" w:themeColor="text1"/>
          <w:lang w:val="lt-LT"/>
        </w:rPr>
        <w:tab/>
      </w:r>
      <w:r w:rsidR="00BB5120">
        <w:rPr>
          <w:rFonts w:ascii="Times New Roman" w:hAnsi="Times New Roman" w:cs="Times New Roman"/>
          <w:color w:val="000000" w:themeColor="text1"/>
          <w:lang w:val="lt-LT"/>
        </w:rPr>
        <w:tab/>
        <w:t>Š</w:t>
      </w:r>
      <w:r w:rsidRPr="00293898">
        <w:rPr>
          <w:rFonts w:ascii="Times New Roman" w:hAnsi="Times New Roman" w:cs="Times New Roman"/>
          <w:color w:val="000000" w:themeColor="text1"/>
          <w:lang w:val="lt-LT"/>
        </w:rPr>
        <w:t>is prekių pirkimas apima:</w:t>
      </w:r>
    </w:p>
    <w:p w14:paraId="463F1824" w14:textId="77777777" w:rsidR="00293898" w:rsidRPr="00293898" w:rsidRDefault="00293898" w:rsidP="00293898">
      <w:pPr>
        <w:tabs>
          <w:tab w:val="left" w:pos="426"/>
        </w:tabs>
        <w:spacing w:after="0" w:line="240" w:lineRule="auto"/>
        <w:ind w:firstLine="567"/>
        <w:jc w:val="both"/>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w:t>
      </w:r>
      <w:r w:rsidRPr="00293898">
        <w:rPr>
          <w:rFonts w:ascii="Times New Roman" w:hAnsi="Times New Roman" w:cs="Times New Roman"/>
          <w:color w:val="000000" w:themeColor="text1"/>
          <w:lang w:val="lt-LT"/>
        </w:rPr>
        <w:tab/>
        <w:t>įrangos pakrovimą, iškrovimą, pristatymą, sumontavimą, instaliavimą;</w:t>
      </w:r>
    </w:p>
    <w:p w14:paraId="7D8DFF91" w14:textId="77777777" w:rsidR="00293898" w:rsidRPr="00293898" w:rsidRDefault="00293898" w:rsidP="00293898">
      <w:pPr>
        <w:tabs>
          <w:tab w:val="left" w:pos="426"/>
        </w:tabs>
        <w:spacing w:after="0" w:line="240" w:lineRule="auto"/>
        <w:ind w:firstLine="567"/>
        <w:jc w:val="both"/>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w:t>
      </w:r>
      <w:r w:rsidRPr="00293898">
        <w:rPr>
          <w:rFonts w:ascii="Times New Roman" w:hAnsi="Times New Roman" w:cs="Times New Roman"/>
          <w:color w:val="000000" w:themeColor="text1"/>
          <w:lang w:val="lt-LT"/>
        </w:rPr>
        <w:tab/>
        <w:t>įrangos išbandymą, jos veikimo ir valdymo funkcijų išsamų pademonstravimą.</w:t>
      </w:r>
    </w:p>
    <w:p w14:paraId="4B926825" w14:textId="77777777" w:rsidR="00293898" w:rsidRPr="00293898" w:rsidRDefault="00293898" w:rsidP="00293898">
      <w:pPr>
        <w:tabs>
          <w:tab w:val="left" w:pos="426"/>
        </w:tabs>
        <w:spacing w:after="0" w:line="240" w:lineRule="auto"/>
        <w:ind w:firstLine="567"/>
        <w:jc w:val="both"/>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Į prekių kainą privalo būti įskaičiuotos visos išlaidos: pakrovimo, iškrovimo, pristatymo, sumontavimo, instaliavimo, išbandymo, veikimo ir valdymo funkcijų pademonstravimo ir kitos su prekės tiekimu susijusios išlaidos, taip pat visi reikalingi mokėti mokesčiai, jei tokių būtų.</w:t>
      </w:r>
    </w:p>
    <w:p w14:paraId="4AB220B1" w14:textId="77777777" w:rsidR="00293898" w:rsidRPr="00293898" w:rsidRDefault="00293898" w:rsidP="00293898">
      <w:pPr>
        <w:tabs>
          <w:tab w:val="left" w:pos="426"/>
        </w:tabs>
        <w:spacing w:after="0" w:line="240" w:lineRule="auto"/>
        <w:ind w:firstLine="567"/>
        <w:jc w:val="both"/>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Prekės turi būti pristatytos tiekėjo transportu, sumontuotos bei instaliuotos Kauno technologijos universiteto patalpose - Studentų g. 63A, Kaunas, Kauno m. sav. LT-51369 arba kitame, atsakingų už sutarties vykdymą KTU darbuotojų, nurodytame KTU padalinyje Kaune.</w:t>
      </w:r>
    </w:p>
    <w:p w14:paraId="2E9D0A8E" w14:textId="77777777" w:rsidR="00293898" w:rsidRPr="00293898" w:rsidRDefault="00293898" w:rsidP="00293898">
      <w:pPr>
        <w:tabs>
          <w:tab w:val="left" w:pos="426"/>
        </w:tabs>
        <w:spacing w:after="0" w:line="240" w:lineRule="auto"/>
        <w:ind w:firstLine="567"/>
        <w:jc w:val="both"/>
        <w:rPr>
          <w:rFonts w:ascii="Times New Roman" w:hAnsi="Times New Roman" w:cs="Times New Roman"/>
          <w:color w:val="000000" w:themeColor="text1"/>
          <w:lang w:val="lt-LT"/>
        </w:rPr>
      </w:pPr>
      <w:r w:rsidRPr="00293898">
        <w:rPr>
          <w:rFonts w:ascii="Times New Roman" w:hAnsi="Times New Roman" w:cs="Times New Roman"/>
          <w:b/>
          <w:bCs/>
          <w:color w:val="000000" w:themeColor="text1"/>
          <w:lang w:val="lt-LT"/>
        </w:rPr>
        <w:t>Prekės turi turėti CE ženklinimą</w:t>
      </w:r>
      <w:r w:rsidRPr="00293898">
        <w:rPr>
          <w:rFonts w:ascii="Times New Roman" w:hAnsi="Times New Roman" w:cs="Times New Roman"/>
          <w:color w:val="000000" w:themeColor="text1"/>
          <w:lang w:val="lt-LT"/>
        </w:rPr>
        <w:t xml:space="preserve"> ir Tiekėjas turi pateikti tai įrodančius dokumentus prekės pristatymo metu (notifikuotos įstaigos išduotas sertifikatas (arba lygiavertis)).</w:t>
      </w:r>
    </w:p>
    <w:p w14:paraId="59AAC4C6" w14:textId="77777777" w:rsidR="00293898" w:rsidRPr="00293898" w:rsidRDefault="00293898" w:rsidP="00293898">
      <w:pPr>
        <w:spacing w:after="0" w:line="240" w:lineRule="auto"/>
        <w:ind w:firstLine="567"/>
        <w:jc w:val="both"/>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Kartu su pristatyta įranga turi būti pateikiamos darbo ir/ar eksploatavimo ir/ar priežiūros naudojimosi vadovas (instrukcijos) lietuvių ar anglų kalba.</w:t>
      </w:r>
    </w:p>
    <w:p w14:paraId="074BBBF2" w14:textId="77777777" w:rsidR="00293898" w:rsidRPr="00293898" w:rsidRDefault="00293898" w:rsidP="00293898">
      <w:pPr>
        <w:spacing w:after="0" w:line="240" w:lineRule="auto"/>
        <w:ind w:firstLine="567"/>
        <w:jc w:val="both"/>
        <w:rPr>
          <w:rFonts w:ascii="Times New Roman" w:hAnsi="Times New Roman" w:cs="Times New Roman"/>
          <w:color w:val="000000" w:themeColor="text1"/>
          <w:lang w:val="lt-LT"/>
        </w:rPr>
      </w:pPr>
      <w:bookmarkStart w:id="2" w:name="_Hlk121737378"/>
      <w:r w:rsidRPr="00293898">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bookmarkEnd w:id="2"/>
    <w:p w14:paraId="7F75E87C" w14:textId="77777777" w:rsidR="00293898" w:rsidRPr="00293898" w:rsidRDefault="00293898" w:rsidP="00293898">
      <w:pPr>
        <w:spacing w:after="0" w:line="240" w:lineRule="auto"/>
        <w:ind w:firstLine="567"/>
        <w:jc w:val="both"/>
        <w:rPr>
          <w:rFonts w:ascii="Times New Roman" w:hAnsi="Times New Roman" w:cs="Times New Roman"/>
          <w:bCs/>
          <w:lang w:val="lt-LT"/>
        </w:rPr>
      </w:pPr>
      <w:r w:rsidRPr="00293898">
        <w:rPr>
          <w:rFonts w:ascii="Times New Roman" w:hAnsi="Times New Roman" w:cs="Times New Roman"/>
          <w:bCs/>
          <w:color w:val="000000" w:themeColor="text1"/>
          <w:lang w:val="lt-LT"/>
        </w:rPr>
        <w:t xml:space="preserve">Sutartyje Tiekėjo numatytų įsipareigojimų atlikimo terminas – </w:t>
      </w:r>
      <w:r w:rsidRPr="00293898">
        <w:rPr>
          <w:rFonts w:ascii="Times New Roman" w:hAnsi="Times New Roman" w:cs="Times New Roman"/>
          <w:b/>
          <w:color w:val="000000" w:themeColor="text1"/>
          <w:lang w:val="lt-LT"/>
        </w:rPr>
        <w:t>per 1</w:t>
      </w:r>
      <w:r w:rsidRPr="00293898">
        <w:rPr>
          <w:rFonts w:ascii="Times New Roman" w:hAnsi="Times New Roman" w:cs="Times New Roman"/>
          <w:b/>
          <w:lang w:val="lt-LT"/>
        </w:rPr>
        <w:t xml:space="preserve"> mėnesį nuo sutarties įsigaliojimo dienos</w:t>
      </w:r>
      <w:r w:rsidRPr="00293898">
        <w:rPr>
          <w:rFonts w:ascii="Times New Roman" w:hAnsi="Times New Roman" w:cs="Times New Roman"/>
          <w:b/>
          <w:color w:val="000000" w:themeColor="text1"/>
          <w:lang w:val="lt-LT"/>
        </w:rPr>
        <w:t>, bet ne vėliau, kaip iki 2025 m. lapkričio 28 d. (imtinai).</w:t>
      </w:r>
    </w:p>
    <w:p w14:paraId="6964D860" w14:textId="77777777" w:rsidR="00293898" w:rsidRPr="00293898" w:rsidRDefault="00293898" w:rsidP="00293898">
      <w:pPr>
        <w:spacing w:after="0" w:line="240" w:lineRule="auto"/>
        <w:ind w:firstLine="567"/>
        <w:jc w:val="both"/>
        <w:rPr>
          <w:rFonts w:ascii="Times New Roman" w:hAnsi="Times New Roman" w:cs="Times New Roman"/>
          <w:b/>
          <w:lang w:val="lt-LT"/>
        </w:rPr>
      </w:pPr>
      <w:r w:rsidRPr="00293898">
        <w:rPr>
          <w:rFonts w:ascii="Times New Roman" w:hAnsi="Times New Roman" w:cs="Times New Roman"/>
          <w:lang w:val="lt-LT"/>
        </w:rPr>
        <w:t xml:space="preserve">Kartu su Pasiūlymu Tiekėjas privalo pateikti siūlomos įrangos techninių charakteristikų/parametrų reikšmes pagrindžiančius dokumentus ir/ar brošiūras ir/ar informacinius lapelius ir/ar kitą informacinę medžiagą ir/ar nuorodas į šiuos dokumentus lietuvių ir/ar anglų kalba (nuorodas į gaminio pasą, bukletą ar internetinio puslapio adresą, kuriuose Perkančioji organizacija galėtų patikrinti siūlomo gaminio charakteristikas arba pateikti atitinkamos informacijos dokumento skenuotą </w:t>
      </w:r>
      <w:r w:rsidRPr="00293898">
        <w:rPr>
          <w:rFonts w:ascii="Times New Roman" w:hAnsi="Times New Roman" w:cs="Times New Roman"/>
          <w:color w:val="000000" w:themeColor="text1"/>
          <w:lang w:val="lt-LT"/>
        </w:rPr>
        <w:t>versiją).</w:t>
      </w:r>
    </w:p>
    <w:p w14:paraId="5CCDDA7A" w14:textId="77777777" w:rsidR="00293898" w:rsidRPr="00293898" w:rsidRDefault="00293898" w:rsidP="00293898">
      <w:pPr>
        <w:pStyle w:val="ListParagraph"/>
        <w:suppressAutoHyphens/>
        <w:spacing w:after="0" w:line="240" w:lineRule="auto"/>
        <w:ind w:left="0" w:firstLine="567"/>
        <w:jc w:val="both"/>
        <w:rPr>
          <w:rFonts w:ascii="Times New Roman" w:hAnsi="Times New Roman" w:cs="Times New Roman"/>
          <w:b/>
          <w:bCs/>
          <w:color w:val="000000" w:themeColor="text1"/>
          <w:lang w:val="lt-LT"/>
        </w:rPr>
      </w:pPr>
      <w:r w:rsidRPr="00293898">
        <w:rPr>
          <w:rFonts w:ascii="Times New Roman" w:hAnsi="Times New Roman" w:cs="Times New Roman"/>
          <w:lang w:val="lt-LT"/>
        </w:rPr>
        <w:t xml:space="preserve">Prekei ir ją sudarančioms atskiroms dalims, išskyrus – stiklinę lazerio tūbą, turi būti suteikiama ne trumpesnė nei </w:t>
      </w:r>
      <w:r w:rsidRPr="00293898">
        <w:rPr>
          <w:rFonts w:ascii="Times New Roman" w:hAnsi="Times New Roman" w:cs="Times New Roman"/>
          <w:b/>
          <w:bCs/>
          <w:lang w:val="lt-LT"/>
        </w:rPr>
        <w:t>24 mėn. garantija</w:t>
      </w:r>
      <w:r w:rsidRPr="00293898">
        <w:rPr>
          <w:rFonts w:ascii="Times New Roman" w:hAnsi="Times New Roman" w:cs="Times New Roman"/>
          <w:lang w:val="lt-LT"/>
        </w:rPr>
        <w:t xml:space="preserve">. Stiklinei lazerio tūbai turi būti suteikiama ne trumpesnė nei </w:t>
      </w:r>
      <w:r w:rsidRPr="00293898">
        <w:rPr>
          <w:rFonts w:ascii="Times New Roman" w:hAnsi="Times New Roman" w:cs="Times New Roman"/>
          <w:b/>
          <w:bCs/>
          <w:lang w:val="lt-LT"/>
        </w:rPr>
        <w:t>12 mėn. garantija</w:t>
      </w:r>
      <w:r w:rsidRPr="00293898">
        <w:rPr>
          <w:rFonts w:ascii="Times New Roman" w:hAnsi="Times New Roman" w:cs="Times New Roman"/>
          <w:lang w:val="lt-LT"/>
        </w:rPr>
        <w:t xml:space="preserve">. Tiekėjas privalo su parduodamomis prekėmis perduoti Prekių garantiją patvirtinančius dokumentus. </w:t>
      </w:r>
      <w:r w:rsidRPr="00293898">
        <w:rPr>
          <w:rFonts w:ascii="Times New Roman" w:hAnsi="Times New Roman" w:cs="Times New Roman"/>
          <w:color w:val="000000" w:themeColor="text1"/>
          <w:lang w:val="lt-LT"/>
        </w:rPr>
        <w:t>Tiekėjas įrangos naudojimo vietoje turės užtikrinti parduotos įrangos garantinę priežiūrą ir garantinį remontą.</w:t>
      </w:r>
    </w:p>
    <w:p w14:paraId="604360F8" w14:textId="77777777" w:rsidR="00293898" w:rsidRPr="00293898" w:rsidRDefault="00293898" w:rsidP="00293898">
      <w:pPr>
        <w:pStyle w:val="ListParagraph"/>
        <w:suppressAutoHyphens/>
        <w:spacing w:after="0" w:line="240" w:lineRule="auto"/>
        <w:ind w:left="0" w:firstLine="567"/>
        <w:jc w:val="both"/>
        <w:rPr>
          <w:rFonts w:ascii="Times New Roman" w:hAnsi="Times New Roman" w:cs="Times New Roman"/>
          <w:lang w:val="lt-LT"/>
        </w:rPr>
      </w:pPr>
      <w:r w:rsidRPr="00293898">
        <w:rPr>
          <w:rFonts w:ascii="Times New Roman" w:hAnsi="Times New Roman" w:cs="Times New Roman"/>
          <w:lang w:val="lt-LT"/>
        </w:rPr>
        <w:t xml:space="preserve">Garantiniu laikotarpiu tiekėjas privalo ne ilgiau kaip per </w:t>
      </w:r>
      <w:r w:rsidRPr="00293898">
        <w:rPr>
          <w:rFonts w:ascii="Times New Roman" w:hAnsi="Times New Roman" w:cs="Times New Roman"/>
          <w:b/>
          <w:bCs/>
          <w:lang w:val="lt-LT"/>
        </w:rPr>
        <w:t>20 darbo dienų</w:t>
      </w:r>
      <w:r w:rsidRPr="00293898">
        <w:rPr>
          <w:rFonts w:ascii="Times New Roman" w:hAnsi="Times New Roman" w:cs="Times New Roman"/>
          <w:lang w:val="lt-LT"/>
        </w:rPr>
        <w:t xml:space="preserve"> nuo pranešimo apie gedimą dienos pašalinti gedimą, o jei tai neįmanoma atlikti vietoje - išsiųsti remontuoti tiekėjui ir pateikti Perkančiosios organizacijos atsakingam už Sutarties vykdymą KTU darbuotojui išsiuntimo dokumentų kopiją.</w:t>
      </w:r>
    </w:p>
    <w:p w14:paraId="13EC0474" w14:textId="77777777" w:rsidR="00293898" w:rsidRPr="00293898" w:rsidRDefault="00293898" w:rsidP="00293898">
      <w:pPr>
        <w:spacing w:after="0" w:line="240" w:lineRule="auto"/>
        <w:ind w:firstLine="567"/>
        <w:jc w:val="both"/>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Garantiniu laikotarpiu tiekėjas turi užtikrinti pirkėjui konsultacijų teikimą telefonu arba nuotoliniu būdu (el. paštu ar kitokiomis nuotolinio vaizdo ir (ar) garso ryšių priemonėmis  ir (ar) kitomis elektroninių ryšių technologijų priemonėmis) pagal poreikį.</w:t>
      </w:r>
    </w:p>
    <w:p w14:paraId="6073A15E" w14:textId="77777777" w:rsidR="00293898" w:rsidRPr="00293898" w:rsidRDefault="00293898" w:rsidP="00293898">
      <w:pPr>
        <w:spacing w:line="240" w:lineRule="auto"/>
        <w:ind w:firstLine="567"/>
        <w:jc w:val="both"/>
        <w:rPr>
          <w:rFonts w:ascii="Times New Roman" w:hAnsi="Times New Roman" w:cs="Times New Roman"/>
          <w:bCs/>
          <w:lang w:val="lt-LT"/>
        </w:rPr>
      </w:pPr>
      <w:r w:rsidRPr="00293898">
        <w:rPr>
          <w:rFonts w:ascii="Times New Roman" w:hAnsi="Times New Roman" w:cs="Times New Roman"/>
          <w:bCs/>
          <w:lang w:val="lt-LT"/>
        </w:rPr>
        <w:t xml:space="preserve">Aplinkosauginiai kriterijai Prekei nustatomi vadovaujantis Aplinkos apsaugos kriterijų taikymo, vykdant žaliuosius pirkimus, tvarkos aprašo, patvirtinto 2011 m. </w:t>
      </w:r>
      <w:r w:rsidRPr="00293898">
        <w:rPr>
          <w:rFonts w:ascii="Times New Roman" w:hAnsi="Times New Roman" w:cs="Times New Roman"/>
          <w:lang w:val="lt-LT"/>
        </w:rPr>
        <w:t xml:space="preserve">birželio 28 d. </w:t>
      </w:r>
      <w:r w:rsidRPr="00293898">
        <w:rPr>
          <w:rFonts w:ascii="Times New Roman" w:hAnsi="Times New Roman" w:cs="Times New Roman"/>
          <w:bCs/>
          <w:lang w:val="lt-LT"/>
        </w:rPr>
        <w:t>įsakymu</w:t>
      </w:r>
      <w:r w:rsidRPr="00293898">
        <w:rPr>
          <w:rFonts w:ascii="Times New Roman" w:hAnsi="Times New Roman" w:cs="Times New Roman"/>
          <w:lang w:val="lt-LT"/>
        </w:rPr>
        <w:t xml:space="preserve"> D1-508 „Dėl Aplinkos apsaugos kriterijų </w:t>
      </w:r>
      <w:r w:rsidRPr="00293898">
        <w:rPr>
          <w:rFonts w:ascii="Times New Roman" w:hAnsi="Times New Roman" w:cs="Times New Roman"/>
          <w:bCs/>
          <w:lang w:val="lt-LT"/>
        </w:rPr>
        <w:t>taikymo, vykdant žaliuosius pirkimus</w:t>
      </w:r>
      <w:r w:rsidRPr="00293898">
        <w:rPr>
          <w:rFonts w:ascii="Times New Roman" w:hAnsi="Times New Roman" w:cs="Times New Roman"/>
          <w:lang w:val="lt-LT"/>
        </w:rPr>
        <w:t xml:space="preserve">, tvarkos aprašo patvirtinimo“ </w:t>
      </w:r>
      <w:r w:rsidRPr="00293898">
        <w:rPr>
          <w:rFonts w:ascii="Times New Roman" w:hAnsi="Times New Roman" w:cs="Times New Roman"/>
          <w:bCs/>
          <w:lang w:val="lt-LT"/>
        </w:rPr>
        <w:t>(toliau – Tvarkos aprašas)</w:t>
      </w:r>
      <w:r w:rsidRPr="00293898">
        <w:rPr>
          <w:rFonts w:ascii="Times New Roman" w:hAnsi="Times New Roman" w:cs="Times New Roman"/>
          <w:lang w:val="lt-LT"/>
        </w:rPr>
        <w:t xml:space="preserve"> </w:t>
      </w:r>
      <w:r w:rsidRPr="00293898">
        <w:rPr>
          <w:rFonts w:ascii="Times New Roman" w:hAnsi="Times New Roman" w:cs="Times New Roman"/>
          <w:bCs/>
          <w:lang w:val="lt-LT"/>
        </w:rPr>
        <w:t xml:space="preserve">aktualios redakcijos 4.4.4 punktu: </w:t>
      </w:r>
    </w:p>
    <w:p w14:paraId="4F027B13" w14:textId="77777777" w:rsidR="00293898" w:rsidRPr="00293898" w:rsidRDefault="00293898" w:rsidP="00293898">
      <w:pPr>
        <w:numPr>
          <w:ilvl w:val="0"/>
          <w:numId w:val="11"/>
        </w:numPr>
        <w:spacing w:after="0" w:line="240" w:lineRule="auto"/>
        <w:jc w:val="both"/>
        <w:rPr>
          <w:rFonts w:ascii="Times New Roman" w:hAnsi="Times New Roman" w:cs="Times New Roman"/>
          <w:bCs/>
          <w:iCs/>
          <w:lang w:val="lt-LT"/>
        </w:rPr>
      </w:pPr>
      <w:r w:rsidRPr="00293898">
        <w:rPr>
          <w:rFonts w:ascii="Times New Roman" w:hAnsi="Times New Roman" w:cs="Times New Roman"/>
          <w:bCs/>
          <w:iCs/>
          <w:lang w:val="lt-LT"/>
        </w:rPr>
        <w:lastRenderedPageBreak/>
        <w:t>Perkama Prekė turi būti ilgaamžė, o jos sudedamosios dalys lengvai pataisomos ar pakeičiamos. Tiekėjas turi užtikrinti, kad per garantinį įrangos naudojimo laikotarpį ir bent 5 metus po garantinio laikotarpio būtų galima įsigyti originalių arba joms lygiaverčių atsarginių dalių.</w:t>
      </w:r>
    </w:p>
    <w:p w14:paraId="2D385F45" w14:textId="77777777" w:rsidR="00293898" w:rsidRPr="00293898" w:rsidRDefault="00293898" w:rsidP="00293898">
      <w:pPr>
        <w:numPr>
          <w:ilvl w:val="0"/>
          <w:numId w:val="11"/>
        </w:numPr>
        <w:spacing w:after="0" w:line="240" w:lineRule="auto"/>
        <w:jc w:val="both"/>
        <w:rPr>
          <w:rFonts w:ascii="Times New Roman" w:hAnsi="Times New Roman" w:cs="Times New Roman"/>
          <w:bCs/>
          <w:iCs/>
          <w:lang w:val="lt-LT"/>
        </w:rPr>
      </w:pPr>
      <w:r w:rsidRPr="00293898">
        <w:rPr>
          <w:rFonts w:ascii="Times New Roman" w:hAnsi="Times New Roman" w:cs="Times New Roman"/>
          <w:lang w:val="lt-LT"/>
        </w:rPr>
        <w:t>Tiekėjas privalo Prekes atvežti Pirkėjui ne kelių eismo piko valandomis, pirmadieniais − ketvirtadieniais nuo 10:00 iki 16:00 val., penktadieniais ir švenčių dienų išvakarėse nuo 10:00 iki 14:00 val. ir trumpiausiais galimais maršrutais.</w:t>
      </w:r>
    </w:p>
    <w:p w14:paraId="66ABABF6" w14:textId="77777777" w:rsidR="00293898" w:rsidRPr="00293898" w:rsidRDefault="00293898" w:rsidP="00293898">
      <w:pPr>
        <w:jc w:val="both"/>
        <w:rPr>
          <w:rFonts w:ascii="Times New Roman" w:hAnsi="Times New Roman" w:cs="Times New Roman"/>
          <w:lang w:val="lt-LT"/>
        </w:rPr>
      </w:pPr>
    </w:p>
    <w:bookmarkEnd w:id="1"/>
    <w:p w14:paraId="62F0EAA9" w14:textId="77777777" w:rsidR="00293898" w:rsidRPr="00293898" w:rsidRDefault="00293898" w:rsidP="00293898">
      <w:pPr>
        <w:spacing w:after="160" w:line="259" w:lineRule="auto"/>
        <w:jc w:val="center"/>
        <w:rPr>
          <w:rFonts w:ascii="Times New Roman" w:hAnsi="Times New Roman" w:cs="Times New Roman"/>
          <w:b/>
          <w:bCs/>
          <w:color w:val="000000" w:themeColor="text1"/>
          <w:lang w:val="lt-LT"/>
        </w:rPr>
      </w:pPr>
      <w:r w:rsidRPr="00293898">
        <w:rPr>
          <w:rFonts w:ascii="Times New Roman" w:hAnsi="Times New Roman" w:cs="Times New Roman"/>
          <w:b/>
          <w:bCs/>
          <w:color w:val="000000" w:themeColor="text1"/>
          <w:lang w:val="lt-LT"/>
        </w:rPr>
        <w:t>DETALI TECHNINĖ SPECIFIKACIJA</w:t>
      </w:r>
    </w:p>
    <w:tbl>
      <w:tblPr>
        <w:tblStyle w:val="TableGrid"/>
        <w:tblW w:w="0" w:type="auto"/>
        <w:tblLook w:val="04A0" w:firstRow="1" w:lastRow="0" w:firstColumn="1" w:lastColumn="0" w:noHBand="0" w:noVBand="1"/>
      </w:tblPr>
      <w:tblGrid>
        <w:gridCol w:w="814"/>
        <w:gridCol w:w="2163"/>
        <w:gridCol w:w="3539"/>
        <w:gridCol w:w="3112"/>
      </w:tblGrid>
      <w:tr w:rsidR="00293898" w:rsidRPr="00293898" w14:paraId="3ABC4290" w14:textId="77777777" w:rsidTr="002F13A9">
        <w:tc>
          <w:tcPr>
            <w:tcW w:w="814" w:type="dxa"/>
          </w:tcPr>
          <w:p w14:paraId="4F673D9F" w14:textId="77777777" w:rsidR="00293898" w:rsidRPr="00293898" w:rsidRDefault="00293898" w:rsidP="002F13A9">
            <w:pPr>
              <w:jc w:val="center"/>
              <w:rPr>
                <w:rFonts w:ascii="Times New Roman" w:hAnsi="Times New Roman" w:cs="Times New Roman"/>
                <w:b/>
                <w:bCs/>
                <w:color w:val="000000" w:themeColor="text1"/>
                <w:lang w:val="lt-LT"/>
              </w:rPr>
            </w:pPr>
            <w:r w:rsidRPr="00293898">
              <w:rPr>
                <w:rFonts w:ascii="Times New Roman" w:hAnsi="Times New Roman" w:cs="Times New Roman"/>
                <w:b/>
                <w:bCs/>
                <w:color w:val="000000" w:themeColor="text1"/>
                <w:lang w:val="lt-LT"/>
              </w:rPr>
              <w:t>Eil. Nr.</w:t>
            </w:r>
          </w:p>
        </w:tc>
        <w:tc>
          <w:tcPr>
            <w:tcW w:w="2163" w:type="dxa"/>
          </w:tcPr>
          <w:p w14:paraId="46B3C9A3" w14:textId="77777777" w:rsidR="00293898" w:rsidRPr="00293898" w:rsidRDefault="00293898" w:rsidP="002F13A9">
            <w:pPr>
              <w:jc w:val="center"/>
              <w:rPr>
                <w:rFonts w:ascii="Times New Roman" w:hAnsi="Times New Roman" w:cs="Times New Roman"/>
                <w:b/>
                <w:bCs/>
                <w:color w:val="000000" w:themeColor="text1"/>
                <w:lang w:val="lt-LT"/>
              </w:rPr>
            </w:pPr>
            <w:r w:rsidRPr="00293898">
              <w:rPr>
                <w:rFonts w:ascii="Times New Roman" w:hAnsi="Times New Roman" w:cs="Times New Roman"/>
                <w:b/>
                <w:bCs/>
                <w:color w:val="000000" w:themeColor="text1"/>
                <w:lang w:val="lt-LT"/>
              </w:rPr>
              <w:t>Techninės specifikacijos savybė</w:t>
            </w:r>
          </w:p>
        </w:tc>
        <w:tc>
          <w:tcPr>
            <w:tcW w:w="3539" w:type="dxa"/>
          </w:tcPr>
          <w:p w14:paraId="7A4B59FD" w14:textId="77777777" w:rsidR="00293898" w:rsidRPr="00293898" w:rsidRDefault="00293898" w:rsidP="002F13A9">
            <w:pPr>
              <w:jc w:val="center"/>
              <w:rPr>
                <w:rFonts w:ascii="Times New Roman" w:hAnsi="Times New Roman" w:cs="Times New Roman"/>
                <w:b/>
                <w:bCs/>
                <w:color w:val="000000" w:themeColor="text1"/>
                <w:lang w:val="lt-LT"/>
              </w:rPr>
            </w:pPr>
            <w:r w:rsidRPr="00293898">
              <w:rPr>
                <w:rFonts w:ascii="Times New Roman" w:hAnsi="Times New Roman" w:cs="Times New Roman"/>
                <w:b/>
                <w:bCs/>
                <w:color w:val="000000" w:themeColor="text1"/>
                <w:lang w:val="lt-LT"/>
              </w:rPr>
              <w:t>Minimalūs reikalavimai</w:t>
            </w:r>
          </w:p>
        </w:tc>
        <w:tc>
          <w:tcPr>
            <w:tcW w:w="3112" w:type="dxa"/>
          </w:tcPr>
          <w:p w14:paraId="37C82EB4" w14:textId="77777777" w:rsidR="00293898" w:rsidRPr="00293898" w:rsidRDefault="00293898" w:rsidP="002F13A9">
            <w:pPr>
              <w:jc w:val="center"/>
              <w:rPr>
                <w:rFonts w:ascii="Times New Roman" w:hAnsi="Times New Roman" w:cs="Times New Roman"/>
                <w:b/>
                <w:bCs/>
                <w:lang w:val="lt-LT"/>
              </w:rPr>
            </w:pPr>
            <w:r w:rsidRPr="00293898">
              <w:rPr>
                <w:rFonts w:ascii="Times New Roman" w:hAnsi="Times New Roman" w:cs="Times New Roman"/>
                <w:b/>
                <w:bCs/>
                <w:lang w:val="lt-LT"/>
              </w:rPr>
              <w:t>Siūlomų prekių konkretūs techniniai parametrai; tiksli nuoroda kuriame prisegtame dokumente ir jo puslapyje yra pateikta informacija apie prekę;</w:t>
            </w:r>
          </w:p>
          <w:p w14:paraId="15B48988" w14:textId="77777777" w:rsidR="00293898" w:rsidRPr="00293898" w:rsidRDefault="00293898" w:rsidP="002F13A9">
            <w:pPr>
              <w:jc w:val="center"/>
              <w:rPr>
                <w:rFonts w:ascii="Times New Roman" w:hAnsi="Times New Roman" w:cs="Times New Roman"/>
                <w:b/>
                <w:bCs/>
                <w:lang w:val="lt-LT"/>
              </w:rPr>
            </w:pPr>
            <w:r w:rsidRPr="00293898">
              <w:rPr>
                <w:rFonts w:ascii="Times New Roman" w:hAnsi="Times New Roman" w:cs="Times New Roman"/>
                <w:b/>
                <w:bCs/>
                <w:lang w:val="lt-LT"/>
              </w:rPr>
              <w:t>Gamintojas ir modelis</w:t>
            </w:r>
          </w:p>
          <w:p w14:paraId="4A0CED96" w14:textId="77777777" w:rsidR="00293898" w:rsidRPr="00293898" w:rsidRDefault="00293898" w:rsidP="002F13A9">
            <w:pPr>
              <w:jc w:val="center"/>
              <w:rPr>
                <w:rFonts w:ascii="Times New Roman" w:hAnsi="Times New Roman" w:cs="Times New Roman"/>
                <w:b/>
                <w:bCs/>
                <w:lang w:val="lt-LT"/>
              </w:rPr>
            </w:pPr>
          </w:p>
          <w:p w14:paraId="6D0382C2" w14:textId="77777777" w:rsidR="00293898" w:rsidRPr="00293898" w:rsidRDefault="00293898" w:rsidP="002F13A9">
            <w:pPr>
              <w:jc w:val="center"/>
              <w:rPr>
                <w:rFonts w:ascii="Times New Roman" w:hAnsi="Times New Roman" w:cs="Times New Roman"/>
                <w:b/>
                <w:bCs/>
                <w:color w:val="000000" w:themeColor="text1"/>
                <w:lang w:val="lt-LT"/>
              </w:rPr>
            </w:pPr>
            <w:r w:rsidRPr="00293898">
              <w:rPr>
                <w:rFonts w:ascii="Times New Roman" w:eastAsia="Calibri" w:hAnsi="Times New Roman" w:cs="Times New Roman"/>
                <w:b/>
                <w:bCs/>
                <w:lang w:val="lt-LT" w:eastAsia="lt-LT"/>
              </w:rPr>
              <w:t>(Pildo tiekėjas)</w:t>
            </w:r>
          </w:p>
        </w:tc>
      </w:tr>
      <w:tr w:rsidR="00293898" w:rsidRPr="00293898" w14:paraId="24585198" w14:textId="77777777" w:rsidTr="002F13A9">
        <w:tc>
          <w:tcPr>
            <w:tcW w:w="814" w:type="dxa"/>
          </w:tcPr>
          <w:p w14:paraId="63527257" w14:textId="77777777" w:rsidR="00293898" w:rsidRPr="00293898" w:rsidRDefault="00293898" w:rsidP="002F13A9">
            <w:pPr>
              <w:jc w:val="cente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1.</w:t>
            </w:r>
          </w:p>
        </w:tc>
        <w:tc>
          <w:tcPr>
            <w:tcW w:w="2163" w:type="dxa"/>
          </w:tcPr>
          <w:p w14:paraId="6CF96040"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Komplektacija</w:t>
            </w:r>
          </w:p>
        </w:tc>
        <w:tc>
          <w:tcPr>
            <w:tcW w:w="3539" w:type="dxa"/>
          </w:tcPr>
          <w:p w14:paraId="35EE5FA0"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 xml:space="preserve">Lazerinės graviravimo–pjovimo staklės su valdymo kompiuteriu, aušinimo sistema, ištraukiamu </w:t>
            </w:r>
            <w:proofErr w:type="spellStart"/>
            <w:r w:rsidRPr="00293898">
              <w:rPr>
                <w:rFonts w:ascii="Times New Roman" w:hAnsi="Times New Roman" w:cs="Times New Roman"/>
                <w:color w:val="000000" w:themeColor="text1"/>
                <w:lang w:val="lt-LT"/>
              </w:rPr>
              <w:t>stalumi</w:t>
            </w:r>
            <w:proofErr w:type="spellEnd"/>
            <w:r w:rsidRPr="00293898">
              <w:rPr>
                <w:rFonts w:ascii="Times New Roman" w:hAnsi="Times New Roman" w:cs="Times New Roman"/>
                <w:color w:val="000000" w:themeColor="text1"/>
                <w:lang w:val="lt-LT"/>
              </w:rPr>
              <w:t>, ištraukiamo oro sistema (ventiliatorius), oro tiekimo sistema (kompresorius), programinė įranga.</w:t>
            </w:r>
          </w:p>
        </w:tc>
        <w:tc>
          <w:tcPr>
            <w:tcW w:w="3112" w:type="dxa"/>
          </w:tcPr>
          <w:p w14:paraId="14D75804"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45858C4F" w14:textId="77777777" w:rsidTr="002F13A9">
        <w:tc>
          <w:tcPr>
            <w:tcW w:w="814" w:type="dxa"/>
          </w:tcPr>
          <w:p w14:paraId="6B3EFA46" w14:textId="77777777" w:rsidR="00293898" w:rsidRPr="00293898" w:rsidRDefault="00293898" w:rsidP="002F13A9">
            <w:pPr>
              <w:jc w:val="cente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2.</w:t>
            </w:r>
          </w:p>
        </w:tc>
        <w:tc>
          <w:tcPr>
            <w:tcW w:w="2163" w:type="dxa"/>
          </w:tcPr>
          <w:p w14:paraId="6A144943"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Paskirtis</w:t>
            </w:r>
          </w:p>
        </w:tc>
        <w:tc>
          <w:tcPr>
            <w:tcW w:w="3539" w:type="dxa"/>
          </w:tcPr>
          <w:p w14:paraId="274B76AB"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Graviravimui ir pjovimui įvairių medžiagų (medžio, akrilo, plastiko, odos, gumos, faneros, kai kurių metalų paviršiaus oksidacijai).</w:t>
            </w:r>
          </w:p>
        </w:tc>
        <w:tc>
          <w:tcPr>
            <w:tcW w:w="3112" w:type="dxa"/>
          </w:tcPr>
          <w:p w14:paraId="1514441B"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09864DF7" w14:textId="77777777" w:rsidTr="002F13A9">
        <w:tc>
          <w:tcPr>
            <w:tcW w:w="814" w:type="dxa"/>
          </w:tcPr>
          <w:p w14:paraId="2F649DFF" w14:textId="77777777" w:rsidR="00293898" w:rsidRPr="00293898" w:rsidRDefault="00293898" w:rsidP="002F13A9">
            <w:pPr>
              <w:jc w:val="cente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3.</w:t>
            </w:r>
          </w:p>
        </w:tc>
        <w:tc>
          <w:tcPr>
            <w:tcW w:w="2163" w:type="dxa"/>
          </w:tcPr>
          <w:p w14:paraId="420E1DAC"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Lazerio tipas</w:t>
            </w:r>
          </w:p>
        </w:tc>
        <w:tc>
          <w:tcPr>
            <w:tcW w:w="3539" w:type="dxa"/>
          </w:tcPr>
          <w:p w14:paraId="329527C0"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 xml:space="preserve">RECI CO₂ arba lygiavertis lazeris; </w:t>
            </w:r>
          </w:p>
          <w:p w14:paraId="1F22C98B" w14:textId="77777777" w:rsidR="00293898" w:rsidRPr="00293898" w:rsidRDefault="00293898" w:rsidP="002F13A9">
            <w:pPr>
              <w:rPr>
                <w:rFonts w:ascii="Times New Roman" w:hAnsi="Times New Roman" w:cs="Times New Roman"/>
                <w:color w:val="000000" w:themeColor="text1"/>
                <w:highlight w:val="yellow"/>
                <w:lang w:val="lt-LT"/>
              </w:rPr>
            </w:pPr>
            <w:r w:rsidRPr="00293898">
              <w:rPr>
                <w:rFonts w:ascii="Times New Roman" w:hAnsi="Times New Roman" w:cs="Times New Roman"/>
                <w:color w:val="000000" w:themeColor="text1"/>
                <w:lang w:val="lt-LT"/>
              </w:rPr>
              <w:t>RF arba lygiaverčio lazerio komplektacija.</w:t>
            </w:r>
          </w:p>
        </w:tc>
        <w:tc>
          <w:tcPr>
            <w:tcW w:w="3112" w:type="dxa"/>
          </w:tcPr>
          <w:p w14:paraId="149A9657"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061BD70B" w14:textId="77777777" w:rsidTr="002F13A9">
        <w:tc>
          <w:tcPr>
            <w:tcW w:w="814" w:type="dxa"/>
          </w:tcPr>
          <w:p w14:paraId="0069C5B7" w14:textId="77777777" w:rsidR="00293898" w:rsidRPr="00293898" w:rsidRDefault="00293898" w:rsidP="002F13A9">
            <w:pPr>
              <w:jc w:val="cente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4.</w:t>
            </w:r>
          </w:p>
        </w:tc>
        <w:tc>
          <w:tcPr>
            <w:tcW w:w="2163" w:type="dxa"/>
          </w:tcPr>
          <w:p w14:paraId="74D2ADCE"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Darbinis plotas</w:t>
            </w:r>
          </w:p>
        </w:tc>
        <w:tc>
          <w:tcPr>
            <w:tcW w:w="3539" w:type="dxa"/>
          </w:tcPr>
          <w:p w14:paraId="5162BE1C"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Ne mažesnis kaip 900 × 1400 mm.</w:t>
            </w:r>
          </w:p>
        </w:tc>
        <w:tc>
          <w:tcPr>
            <w:tcW w:w="3112" w:type="dxa"/>
          </w:tcPr>
          <w:p w14:paraId="54240D37"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2C5A30A8" w14:textId="77777777" w:rsidTr="002F13A9">
        <w:tc>
          <w:tcPr>
            <w:tcW w:w="814" w:type="dxa"/>
          </w:tcPr>
          <w:p w14:paraId="75156F39" w14:textId="77777777" w:rsidR="00293898" w:rsidRPr="00293898" w:rsidRDefault="00293898" w:rsidP="002F13A9">
            <w:pPr>
              <w:jc w:val="cente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5.</w:t>
            </w:r>
          </w:p>
        </w:tc>
        <w:tc>
          <w:tcPr>
            <w:tcW w:w="2163" w:type="dxa"/>
          </w:tcPr>
          <w:p w14:paraId="5258E0AE"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Darbinis stalo aukštis</w:t>
            </w:r>
          </w:p>
        </w:tc>
        <w:tc>
          <w:tcPr>
            <w:tcW w:w="3539" w:type="dxa"/>
          </w:tcPr>
          <w:p w14:paraId="36B06088" w14:textId="77777777" w:rsidR="00293898" w:rsidRPr="00293898" w:rsidRDefault="00293898" w:rsidP="002F13A9">
            <w:pPr>
              <w:spacing w:line="360" w:lineRule="auto"/>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Reguliuojamas (automatizuotas).</w:t>
            </w:r>
          </w:p>
        </w:tc>
        <w:tc>
          <w:tcPr>
            <w:tcW w:w="3112" w:type="dxa"/>
          </w:tcPr>
          <w:p w14:paraId="27741BC6"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2ECC9509" w14:textId="77777777" w:rsidTr="002F13A9">
        <w:tc>
          <w:tcPr>
            <w:tcW w:w="814" w:type="dxa"/>
          </w:tcPr>
          <w:p w14:paraId="1B095993" w14:textId="77777777" w:rsidR="00293898" w:rsidRPr="00293898" w:rsidRDefault="00293898" w:rsidP="002F13A9">
            <w:pPr>
              <w:jc w:val="cente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6.</w:t>
            </w:r>
          </w:p>
        </w:tc>
        <w:tc>
          <w:tcPr>
            <w:tcW w:w="2163" w:type="dxa"/>
          </w:tcPr>
          <w:p w14:paraId="50BE2D40"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Lazerio galia</w:t>
            </w:r>
          </w:p>
        </w:tc>
        <w:tc>
          <w:tcPr>
            <w:tcW w:w="3539" w:type="dxa"/>
          </w:tcPr>
          <w:p w14:paraId="2ADAC9B7" w14:textId="77777777" w:rsidR="00293898" w:rsidRPr="00293898" w:rsidRDefault="00293898" w:rsidP="002F13A9">
            <w:pPr>
              <w:spacing w:line="276" w:lineRule="auto"/>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RECI CO₂ arba lygiaverčio lazerio - ne mažiau kaip 100 W;</w:t>
            </w:r>
          </w:p>
          <w:p w14:paraId="267946AD" w14:textId="77777777" w:rsidR="00293898" w:rsidRPr="00293898" w:rsidRDefault="00293898" w:rsidP="002F13A9">
            <w:pPr>
              <w:spacing w:line="276" w:lineRule="auto"/>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 xml:space="preserve">RF </w:t>
            </w:r>
            <w:proofErr w:type="spellStart"/>
            <w:r w:rsidRPr="00293898">
              <w:rPr>
                <w:rFonts w:ascii="Times New Roman" w:hAnsi="Times New Roman" w:cs="Times New Roman"/>
                <w:color w:val="000000" w:themeColor="text1"/>
                <w:lang w:val="lt-LT"/>
              </w:rPr>
              <w:t>CO₂.arba</w:t>
            </w:r>
            <w:proofErr w:type="spellEnd"/>
            <w:r w:rsidRPr="00293898">
              <w:rPr>
                <w:rFonts w:ascii="Times New Roman" w:hAnsi="Times New Roman" w:cs="Times New Roman"/>
                <w:color w:val="000000" w:themeColor="text1"/>
                <w:lang w:val="lt-LT"/>
              </w:rPr>
              <w:t xml:space="preserve"> lygiaverčio lazerio ne mažiau kaip 30 W .</w:t>
            </w:r>
          </w:p>
        </w:tc>
        <w:tc>
          <w:tcPr>
            <w:tcW w:w="3112" w:type="dxa"/>
          </w:tcPr>
          <w:p w14:paraId="1599227B"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7B9F11A8" w14:textId="77777777" w:rsidTr="002F13A9">
        <w:tc>
          <w:tcPr>
            <w:tcW w:w="814" w:type="dxa"/>
          </w:tcPr>
          <w:p w14:paraId="797E57A1" w14:textId="77777777" w:rsidR="00293898" w:rsidRPr="00293898" w:rsidRDefault="00293898" w:rsidP="002F13A9">
            <w:pPr>
              <w:jc w:val="cente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7.</w:t>
            </w:r>
          </w:p>
        </w:tc>
        <w:tc>
          <w:tcPr>
            <w:tcW w:w="2163" w:type="dxa"/>
          </w:tcPr>
          <w:p w14:paraId="7EF4A1C3"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Lazerio bangos ilgis</w:t>
            </w:r>
          </w:p>
        </w:tc>
        <w:tc>
          <w:tcPr>
            <w:tcW w:w="3539" w:type="dxa"/>
          </w:tcPr>
          <w:p w14:paraId="09EEB3CC"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10 µm.</w:t>
            </w:r>
          </w:p>
        </w:tc>
        <w:tc>
          <w:tcPr>
            <w:tcW w:w="3112" w:type="dxa"/>
          </w:tcPr>
          <w:p w14:paraId="257459A0"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4FBD4E0C" w14:textId="77777777" w:rsidTr="002F13A9">
        <w:tc>
          <w:tcPr>
            <w:tcW w:w="814" w:type="dxa"/>
          </w:tcPr>
          <w:p w14:paraId="207565A0" w14:textId="77777777" w:rsidR="00293898" w:rsidRPr="00293898" w:rsidRDefault="00293898" w:rsidP="002F13A9">
            <w:pPr>
              <w:jc w:val="center"/>
              <w:rPr>
                <w:rFonts w:ascii="Times New Roman" w:hAnsi="Times New Roman" w:cs="Times New Roman"/>
                <w:color w:val="000000" w:themeColor="text1"/>
              </w:rPr>
            </w:pPr>
            <w:r w:rsidRPr="00293898">
              <w:rPr>
                <w:rFonts w:ascii="Times New Roman" w:hAnsi="Times New Roman" w:cs="Times New Roman"/>
                <w:color w:val="000000" w:themeColor="text1"/>
              </w:rPr>
              <w:t>8.</w:t>
            </w:r>
          </w:p>
        </w:tc>
        <w:tc>
          <w:tcPr>
            <w:tcW w:w="2163" w:type="dxa"/>
          </w:tcPr>
          <w:p w14:paraId="52C86DE3"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Fokusavimo sistema</w:t>
            </w:r>
          </w:p>
        </w:tc>
        <w:tc>
          <w:tcPr>
            <w:tcW w:w="3539" w:type="dxa"/>
          </w:tcPr>
          <w:p w14:paraId="6E2C713B"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Automatinė fokusavimo sistema.</w:t>
            </w:r>
          </w:p>
        </w:tc>
        <w:tc>
          <w:tcPr>
            <w:tcW w:w="3112" w:type="dxa"/>
          </w:tcPr>
          <w:p w14:paraId="3A00E77C"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49D794F0" w14:textId="77777777" w:rsidTr="002F13A9">
        <w:tc>
          <w:tcPr>
            <w:tcW w:w="814" w:type="dxa"/>
          </w:tcPr>
          <w:p w14:paraId="2C67FF92" w14:textId="77777777" w:rsidR="00293898" w:rsidRPr="00293898" w:rsidRDefault="00293898" w:rsidP="002F13A9">
            <w:pPr>
              <w:jc w:val="center"/>
              <w:rPr>
                <w:rFonts w:ascii="Times New Roman" w:hAnsi="Times New Roman" w:cs="Times New Roman"/>
                <w:color w:val="000000" w:themeColor="text1"/>
              </w:rPr>
            </w:pPr>
            <w:r w:rsidRPr="00293898">
              <w:rPr>
                <w:rFonts w:ascii="Times New Roman" w:hAnsi="Times New Roman" w:cs="Times New Roman"/>
                <w:color w:val="000000" w:themeColor="text1"/>
              </w:rPr>
              <w:t>9.</w:t>
            </w:r>
          </w:p>
        </w:tc>
        <w:tc>
          <w:tcPr>
            <w:tcW w:w="2163" w:type="dxa"/>
          </w:tcPr>
          <w:p w14:paraId="2CC45C62"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Graviravimo greitis</w:t>
            </w:r>
          </w:p>
        </w:tc>
        <w:tc>
          <w:tcPr>
            <w:tcW w:w="3539" w:type="dxa"/>
          </w:tcPr>
          <w:p w14:paraId="0418D500"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Ne mažesnis kaip 1000 mm/s.</w:t>
            </w:r>
          </w:p>
        </w:tc>
        <w:tc>
          <w:tcPr>
            <w:tcW w:w="3112" w:type="dxa"/>
          </w:tcPr>
          <w:p w14:paraId="47B019B8"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1C4386C1" w14:textId="77777777" w:rsidTr="002F13A9">
        <w:tc>
          <w:tcPr>
            <w:tcW w:w="814" w:type="dxa"/>
          </w:tcPr>
          <w:p w14:paraId="6E79A702" w14:textId="77777777" w:rsidR="00293898" w:rsidRPr="00293898" w:rsidRDefault="00293898" w:rsidP="002F13A9">
            <w:pPr>
              <w:jc w:val="center"/>
              <w:rPr>
                <w:rFonts w:ascii="Times New Roman" w:hAnsi="Times New Roman" w:cs="Times New Roman"/>
                <w:color w:val="000000" w:themeColor="text1"/>
                <w:lang w:val="pl-PL"/>
              </w:rPr>
            </w:pPr>
            <w:r w:rsidRPr="00293898">
              <w:rPr>
                <w:rFonts w:ascii="Times New Roman" w:hAnsi="Times New Roman" w:cs="Times New Roman"/>
                <w:color w:val="000000" w:themeColor="text1"/>
                <w:lang w:val="pl-PL"/>
              </w:rPr>
              <w:t>10.</w:t>
            </w:r>
          </w:p>
        </w:tc>
        <w:tc>
          <w:tcPr>
            <w:tcW w:w="2163" w:type="dxa"/>
          </w:tcPr>
          <w:p w14:paraId="4C08E02D"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Pjovimo greitis</w:t>
            </w:r>
          </w:p>
        </w:tc>
        <w:tc>
          <w:tcPr>
            <w:tcW w:w="3539" w:type="dxa"/>
          </w:tcPr>
          <w:p w14:paraId="0B8D0048"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Ne mažesnis kaip 600 mm/s.</w:t>
            </w:r>
          </w:p>
        </w:tc>
        <w:tc>
          <w:tcPr>
            <w:tcW w:w="3112" w:type="dxa"/>
          </w:tcPr>
          <w:p w14:paraId="3B508D25"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3FB44D0A" w14:textId="77777777" w:rsidTr="002F13A9">
        <w:tc>
          <w:tcPr>
            <w:tcW w:w="814" w:type="dxa"/>
          </w:tcPr>
          <w:p w14:paraId="65956A6F" w14:textId="77777777" w:rsidR="00293898" w:rsidRPr="00293898" w:rsidRDefault="00293898" w:rsidP="002F13A9">
            <w:pPr>
              <w:jc w:val="center"/>
              <w:rPr>
                <w:rFonts w:ascii="Times New Roman" w:hAnsi="Times New Roman" w:cs="Times New Roman"/>
                <w:color w:val="000000" w:themeColor="text1"/>
              </w:rPr>
            </w:pPr>
            <w:r w:rsidRPr="00293898">
              <w:rPr>
                <w:rFonts w:ascii="Times New Roman" w:hAnsi="Times New Roman" w:cs="Times New Roman"/>
                <w:color w:val="000000" w:themeColor="text1"/>
              </w:rPr>
              <w:t>11.</w:t>
            </w:r>
          </w:p>
        </w:tc>
        <w:tc>
          <w:tcPr>
            <w:tcW w:w="2163" w:type="dxa"/>
          </w:tcPr>
          <w:p w14:paraId="302119BD"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Mažiausias taško dydis</w:t>
            </w:r>
          </w:p>
        </w:tc>
        <w:tc>
          <w:tcPr>
            <w:tcW w:w="3539" w:type="dxa"/>
          </w:tcPr>
          <w:p w14:paraId="00E53358"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 0,1 mm.</w:t>
            </w:r>
          </w:p>
        </w:tc>
        <w:tc>
          <w:tcPr>
            <w:tcW w:w="3112" w:type="dxa"/>
          </w:tcPr>
          <w:p w14:paraId="73EF559D"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019669A4" w14:textId="77777777" w:rsidTr="002F13A9">
        <w:tc>
          <w:tcPr>
            <w:tcW w:w="814" w:type="dxa"/>
          </w:tcPr>
          <w:p w14:paraId="02FC5852" w14:textId="77777777" w:rsidR="00293898" w:rsidRPr="00293898" w:rsidRDefault="00293898" w:rsidP="002F13A9">
            <w:pPr>
              <w:jc w:val="cente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12.</w:t>
            </w:r>
          </w:p>
        </w:tc>
        <w:tc>
          <w:tcPr>
            <w:tcW w:w="2163" w:type="dxa"/>
          </w:tcPr>
          <w:p w14:paraId="25D4F38B"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Pozicionavimo tikslumas</w:t>
            </w:r>
          </w:p>
        </w:tc>
        <w:tc>
          <w:tcPr>
            <w:tcW w:w="3539" w:type="dxa"/>
          </w:tcPr>
          <w:p w14:paraId="758FE659"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 0,05 mm.</w:t>
            </w:r>
          </w:p>
        </w:tc>
        <w:tc>
          <w:tcPr>
            <w:tcW w:w="3112" w:type="dxa"/>
          </w:tcPr>
          <w:p w14:paraId="2C84E6C9"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3644770C" w14:textId="77777777" w:rsidTr="002F13A9">
        <w:tc>
          <w:tcPr>
            <w:tcW w:w="814" w:type="dxa"/>
          </w:tcPr>
          <w:p w14:paraId="025F6A09" w14:textId="77777777" w:rsidR="00293898" w:rsidRPr="00293898" w:rsidRDefault="00293898" w:rsidP="002F13A9">
            <w:pPr>
              <w:jc w:val="cente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13.</w:t>
            </w:r>
          </w:p>
        </w:tc>
        <w:tc>
          <w:tcPr>
            <w:tcW w:w="2163" w:type="dxa"/>
          </w:tcPr>
          <w:p w14:paraId="21738A41"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Valdymo sistema</w:t>
            </w:r>
          </w:p>
        </w:tc>
        <w:tc>
          <w:tcPr>
            <w:tcW w:w="3539" w:type="dxa"/>
          </w:tcPr>
          <w:p w14:paraId="688B9A51"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Kompiuterinė valdymo sistema su spalvotu ekranu ir USB/</w:t>
            </w:r>
            <w:proofErr w:type="spellStart"/>
            <w:r w:rsidRPr="00293898">
              <w:rPr>
                <w:rFonts w:ascii="Times New Roman" w:hAnsi="Times New Roman" w:cs="Times New Roman"/>
                <w:color w:val="000000" w:themeColor="text1"/>
                <w:lang w:val="lt-LT"/>
              </w:rPr>
              <w:t>Ethernet</w:t>
            </w:r>
            <w:proofErr w:type="spellEnd"/>
            <w:r w:rsidRPr="00293898">
              <w:rPr>
                <w:rFonts w:ascii="Times New Roman" w:hAnsi="Times New Roman" w:cs="Times New Roman"/>
                <w:color w:val="000000" w:themeColor="text1"/>
                <w:lang w:val="lt-LT"/>
              </w:rPr>
              <w:t xml:space="preserve"> sąsajomis.</w:t>
            </w:r>
          </w:p>
        </w:tc>
        <w:tc>
          <w:tcPr>
            <w:tcW w:w="3112" w:type="dxa"/>
          </w:tcPr>
          <w:p w14:paraId="4EABF78B"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079A7581" w14:textId="77777777" w:rsidTr="002F13A9">
        <w:tc>
          <w:tcPr>
            <w:tcW w:w="814" w:type="dxa"/>
          </w:tcPr>
          <w:p w14:paraId="7B97E23E" w14:textId="77777777" w:rsidR="00293898" w:rsidRPr="00293898" w:rsidRDefault="00293898" w:rsidP="002F13A9">
            <w:pPr>
              <w:jc w:val="cente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14.</w:t>
            </w:r>
          </w:p>
        </w:tc>
        <w:tc>
          <w:tcPr>
            <w:tcW w:w="2163" w:type="dxa"/>
          </w:tcPr>
          <w:p w14:paraId="0CCF7164"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Programinė įranga</w:t>
            </w:r>
          </w:p>
        </w:tc>
        <w:tc>
          <w:tcPr>
            <w:tcW w:w="3539" w:type="dxa"/>
          </w:tcPr>
          <w:p w14:paraId="0D3DCF64"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 xml:space="preserve">Suderinama su </w:t>
            </w:r>
            <w:r w:rsidRPr="00293898">
              <w:rPr>
                <w:rFonts w:ascii="Times New Roman" w:eastAsia="Arial" w:hAnsi="Times New Roman" w:cs="Times New Roman"/>
                <w:color w:val="5D5D5D"/>
                <w:lang w:val="lt-LT"/>
              </w:rPr>
              <w:t xml:space="preserve"> </w:t>
            </w:r>
            <w:r w:rsidRPr="00293898">
              <w:rPr>
                <w:rFonts w:ascii="Times New Roman" w:eastAsia="Arial" w:hAnsi="Times New Roman" w:cs="Times New Roman"/>
                <w:color w:val="000000" w:themeColor="text1"/>
                <w:lang w:val="lt-LT"/>
              </w:rPr>
              <w:t xml:space="preserve">RDWorksV8 ar </w:t>
            </w:r>
            <w:proofErr w:type="spellStart"/>
            <w:r w:rsidRPr="00293898">
              <w:rPr>
                <w:rFonts w:ascii="Times New Roman" w:eastAsia="Arial" w:hAnsi="Times New Roman" w:cs="Times New Roman"/>
                <w:color w:val="000000" w:themeColor="text1"/>
                <w:lang w:val="lt-LT"/>
              </w:rPr>
              <w:t>LightBurn</w:t>
            </w:r>
            <w:proofErr w:type="spellEnd"/>
            <w:r w:rsidRPr="00293898">
              <w:rPr>
                <w:rFonts w:ascii="Times New Roman" w:hAnsi="Times New Roman" w:cs="Times New Roman"/>
                <w:color w:val="000000" w:themeColor="text1"/>
                <w:lang w:val="lt-LT"/>
              </w:rPr>
              <w:t xml:space="preserve"> arba lygiavertėmis programomis.</w:t>
            </w:r>
          </w:p>
        </w:tc>
        <w:tc>
          <w:tcPr>
            <w:tcW w:w="3112" w:type="dxa"/>
          </w:tcPr>
          <w:p w14:paraId="1749DC70"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1973D83D" w14:textId="77777777" w:rsidTr="002F13A9">
        <w:tc>
          <w:tcPr>
            <w:tcW w:w="814" w:type="dxa"/>
          </w:tcPr>
          <w:p w14:paraId="4B9A8DE9" w14:textId="77777777" w:rsidR="00293898" w:rsidRPr="00293898" w:rsidRDefault="00293898" w:rsidP="002F13A9">
            <w:pPr>
              <w:jc w:val="cente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lastRenderedPageBreak/>
              <w:t>15.</w:t>
            </w:r>
          </w:p>
        </w:tc>
        <w:tc>
          <w:tcPr>
            <w:tcW w:w="2163" w:type="dxa"/>
          </w:tcPr>
          <w:p w14:paraId="0342F864" w14:textId="77777777" w:rsidR="00293898" w:rsidRPr="00293898" w:rsidRDefault="00293898" w:rsidP="002F13A9">
            <w:pPr>
              <w:rPr>
                <w:rFonts w:ascii="Times New Roman" w:hAnsi="Times New Roman" w:cs="Times New Roman"/>
                <w:color w:val="000000" w:themeColor="text1"/>
                <w:lang w:val="lt-LT"/>
              </w:rPr>
            </w:pPr>
            <w:proofErr w:type="spellStart"/>
            <w:r w:rsidRPr="00293898">
              <w:rPr>
                <w:rFonts w:ascii="Times New Roman" w:hAnsi="Times New Roman" w:cs="Times New Roman"/>
              </w:rPr>
              <w:t>Aušinimas</w:t>
            </w:r>
            <w:proofErr w:type="spellEnd"/>
          </w:p>
        </w:tc>
        <w:tc>
          <w:tcPr>
            <w:tcW w:w="3539" w:type="dxa"/>
          </w:tcPr>
          <w:p w14:paraId="3B3FD883" w14:textId="77777777" w:rsidR="00293898" w:rsidRPr="00293898" w:rsidRDefault="00293898" w:rsidP="002F13A9">
            <w:pPr>
              <w:rPr>
                <w:rFonts w:ascii="Times New Roman" w:hAnsi="Times New Roman" w:cs="Times New Roman"/>
                <w:color w:val="000000" w:themeColor="text1"/>
                <w:lang w:val="lt-LT"/>
              </w:rPr>
            </w:pPr>
            <w:proofErr w:type="spellStart"/>
            <w:r w:rsidRPr="00293898">
              <w:rPr>
                <w:rFonts w:ascii="Times New Roman" w:hAnsi="Times New Roman" w:cs="Times New Roman"/>
              </w:rPr>
              <w:t>Vandens</w:t>
            </w:r>
            <w:proofErr w:type="spellEnd"/>
            <w:r w:rsidRPr="00293898">
              <w:rPr>
                <w:rFonts w:ascii="Times New Roman" w:hAnsi="Times New Roman" w:cs="Times New Roman"/>
              </w:rPr>
              <w:t xml:space="preserve"> </w:t>
            </w:r>
            <w:proofErr w:type="spellStart"/>
            <w:r w:rsidRPr="00293898">
              <w:rPr>
                <w:rFonts w:ascii="Times New Roman" w:hAnsi="Times New Roman" w:cs="Times New Roman"/>
              </w:rPr>
              <w:t>aušinimo</w:t>
            </w:r>
            <w:proofErr w:type="spellEnd"/>
            <w:r w:rsidRPr="00293898">
              <w:rPr>
                <w:rFonts w:ascii="Times New Roman" w:hAnsi="Times New Roman" w:cs="Times New Roman"/>
              </w:rPr>
              <w:t xml:space="preserve"> sistema.</w:t>
            </w:r>
          </w:p>
        </w:tc>
        <w:tc>
          <w:tcPr>
            <w:tcW w:w="3112" w:type="dxa"/>
          </w:tcPr>
          <w:p w14:paraId="1B61FEAC"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7F1E016E" w14:textId="77777777" w:rsidTr="002F13A9">
        <w:tc>
          <w:tcPr>
            <w:tcW w:w="814" w:type="dxa"/>
          </w:tcPr>
          <w:p w14:paraId="0C3B6824" w14:textId="77777777" w:rsidR="00293898" w:rsidRPr="00293898" w:rsidRDefault="00293898" w:rsidP="002F13A9">
            <w:pPr>
              <w:jc w:val="cente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16.</w:t>
            </w:r>
          </w:p>
        </w:tc>
        <w:tc>
          <w:tcPr>
            <w:tcW w:w="2163" w:type="dxa"/>
          </w:tcPr>
          <w:p w14:paraId="5E16E798" w14:textId="77777777" w:rsidR="00293898" w:rsidRPr="00293898" w:rsidRDefault="00293898" w:rsidP="002F13A9">
            <w:pPr>
              <w:rPr>
                <w:rFonts w:ascii="Times New Roman" w:hAnsi="Times New Roman" w:cs="Times New Roman"/>
                <w:b/>
                <w:bCs/>
                <w:color w:val="000000" w:themeColor="text1"/>
                <w:lang w:val="lt-LT"/>
              </w:rPr>
            </w:pPr>
            <w:proofErr w:type="spellStart"/>
            <w:r w:rsidRPr="00293898">
              <w:rPr>
                <w:rFonts w:ascii="Times New Roman" w:hAnsi="Times New Roman" w:cs="Times New Roman"/>
              </w:rPr>
              <w:t>Ventiliacija</w:t>
            </w:r>
            <w:proofErr w:type="spellEnd"/>
          </w:p>
        </w:tc>
        <w:tc>
          <w:tcPr>
            <w:tcW w:w="3539" w:type="dxa"/>
          </w:tcPr>
          <w:p w14:paraId="2FBFAD1A" w14:textId="77777777" w:rsidR="00293898" w:rsidRPr="00293898" w:rsidRDefault="00293898" w:rsidP="002F13A9">
            <w:pPr>
              <w:tabs>
                <w:tab w:val="left" w:pos="2335"/>
              </w:tabs>
              <w:rPr>
                <w:rFonts w:ascii="Times New Roman" w:hAnsi="Times New Roman" w:cs="Times New Roman"/>
                <w:color w:val="000000" w:themeColor="text1"/>
                <w:lang w:val="pl-PL"/>
              </w:rPr>
            </w:pPr>
            <w:proofErr w:type="spellStart"/>
            <w:r w:rsidRPr="00293898">
              <w:rPr>
                <w:rFonts w:ascii="Times New Roman" w:hAnsi="Times New Roman" w:cs="Times New Roman"/>
              </w:rPr>
              <w:t>Būtina</w:t>
            </w:r>
            <w:proofErr w:type="spellEnd"/>
            <w:r w:rsidRPr="00293898">
              <w:rPr>
                <w:rFonts w:ascii="Times New Roman" w:hAnsi="Times New Roman" w:cs="Times New Roman"/>
              </w:rPr>
              <w:t>.</w:t>
            </w:r>
            <w:r w:rsidRPr="00293898">
              <w:rPr>
                <w:rFonts w:ascii="Times New Roman" w:hAnsi="Times New Roman" w:cs="Times New Roman"/>
                <w:color w:val="000000" w:themeColor="text1"/>
                <w:lang w:val="pl-PL"/>
              </w:rPr>
              <w:tab/>
            </w:r>
          </w:p>
        </w:tc>
        <w:tc>
          <w:tcPr>
            <w:tcW w:w="3112" w:type="dxa"/>
          </w:tcPr>
          <w:p w14:paraId="67609416"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20AC7F01" w14:textId="77777777" w:rsidTr="002F13A9">
        <w:tc>
          <w:tcPr>
            <w:tcW w:w="814" w:type="dxa"/>
          </w:tcPr>
          <w:p w14:paraId="3D29D950" w14:textId="77777777" w:rsidR="00293898" w:rsidRPr="00293898" w:rsidRDefault="00293898" w:rsidP="002F13A9">
            <w:pPr>
              <w:jc w:val="cente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17.</w:t>
            </w:r>
          </w:p>
        </w:tc>
        <w:tc>
          <w:tcPr>
            <w:tcW w:w="2163" w:type="dxa"/>
          </w:tcPr>
          <w:p w14:paraId="0982B1C0"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rPr>
              <w:t xml:space="preserve">Oro </w:t>
            </w:r>
            <w:proofErr w:type="spellStart"/>
            <w:r w:rsidRPr="00293898">
              <w:rPr>
                <w:rFonts w:ascii="Times New Roman" w:hAnsi="Times New Roman" w:cs="Times New Roman"/>
              </w:rPr>
              <w:t>tiekimas</w:t>
            </w:r>
            <w:proofErr w:type="spellEnd"/>
          </w:p>
        </w:tc>
        <w:tc>
          <w:tcPr>
            <w:tcW w:w="3539" w:type="dxa"/>
          </w:tcPr>
          <w:p w14:paraId="75E9C480" w14:textId="77777777" w:rsidR="00293898" w:rsidRPr="00293898" w:rsidRDefault="00293898" w:rsidP="002F13A9">
            <w:pPr>
              <w:rPr>
                <w:rFonts w:ascii="Times New Roman" w:hAnsi="Times New Roman" w:cs="Times New Roman"/>
                <w:color w:val="000000" w:themeColor="text1"/>
                <w:lang w:val="lt-LT"/>
              </w:rPr>
            </w:pPr>
            <w:proofErr w:type="spellStart"/>
            <w:r w:rsidRPr="00293898">
              <w:rPr>
                <w:rFonts w:ascii="Times New Roman" w:hAnsi="Times New Roman" w:cs="Times New Roman"/>
              </w:rPr>
              <w:t>Būtinas</w:t>
            </w:r>
            <w:proofErr w:type="spellEnd"/>
            <w:r w:rsidRPr="00293898">
              <w:rPr>
                <w:rFonts w:ascii="Times New Roman" w:hAnsi="Times New Roman" w:cs="Times New Roman"/>
              </w:rPr>
              <w:t>.</w:t>
            </w:r>
          </w:p>
        </w:tc>
        <w:tc>
          <w:tcPr>
            <w:tcW w:w="3112" w:type="dxa"/>
          </w:tcPr>
          <w:p w14:paraId="242453B8"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1B470FD7" w14:textId="77777777" w:rsidTr="002F13A9">
        <w:tc>
          <w:tcPr>
            <w:tcW w:w="814" w:type="dxa"/>
          </w:tcPr>
          <w:p w14:paraId="149115F1" w14:textId="77777777" w:rsidR="00293898" w:rsidRPr="00293898" w:rsidRDefault="00293898" w:rsidP="002F13A9">
            <w:pPr>
              <w:jc w:val="cente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18.</w:t>
            </w:r>
          </w:p>
        </w:tc>
        <w:tc>
          <w:tcPr>
            <w:tcW w:w="2163" w:type="dxa"/>
          </w:tcPr>
          <w:p w14:paraId="1D038A75"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Maitinimo įtampa</w:t>
            </w:r>
          </w:p>
        </w:tc>
        <w:tc>
          <w:tcPr>
            <w:tcW w:w="3539" w:type="dxa"/>
          </w:tcPr>
          <w:p w14:paraId="2BE35E0E"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rPr>
              <w:t>220 V ± 10 %, 50/60 Hz</w:t>
            </w:r>
          </w:p>
        </w:tc>
        <w:tc>
          <w:tcPr>
            <w:tcW w:w="3112" w:type="dxa"/>
          </w:tcPr>
          <w:p w14:paraId="4C9C17BA" w14:textId="77777777" w:rsidR="00293898" w:rsidRPr="00293898" w:rsidRDefault="00293898" w:rsidP="002F13A9">
            <w:pPr>
              <w:jc w:val="center"/>
              <w:rPr>
                <w:rFonts w:ascii="Times New Roman" w:hAnsi="Times New Roman" w:cs="Times New Roman"/>
                <w:color w:val="000000" w:themeColor="text1"/>
                <w:lang w:val="lt-LT"/>
              </w:rPr>
            </w:pPr>
          </w:p>
        </w:tc>
      </w:tr>
      <w:tr w:rsidR="00293898" w:rsidRPr="00293898" w14:paraId="192704EC" w14:textId="77777777" w:rsidTr="002F13A9">
        <w:tc>
          <w:tcPr>
            <w:tcW w:w="814" w:type="dxa"/>
          </w:tcPr>
          <w:p w14:paraId="103779B5" w14:textId="77777777" w:rsidR="00293898" w:rsidRPr="00293898" w:rsidRDefault="00293898" w:rsidP="002F13A9">
            <w:pPr>
              <w:jc w:val="cente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19.</w:t>
            </w:r>
          </w:p>
        </w:tc>
        <w:tc>
          <w:tcPr>
            <w:tcW w:w="2163" w:type="dxa"/>
          </w:tcPr>
          <w:p w14:paraId="3B44DCFC" w14:textId="77777777" w:rsidR="00293898" w:rsidRPr="00293898" w:rsidRDefault="00293898" w:rsidP="002F13A9">
            <w:pPr>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Oro kompresorius</w:t>
            </w:r>
          </w:p>
        </w:tc>
        <w:tc>
          <w:tcPr>
            <w:tcW w:w="3539" w:type="dxa"/>
          </w:tcPr>
          <w:p w14:paraId="5BDE8D48" w14:textId="77777777" w:rsidR="00293898" w:rsidRPr="00293898" w:rsidRDefault="00293898" w:rsidP="002F13A9">
            <w:pPr>
              <w:jc w:val="both"/>
              <w:rPr>
                <w:rFonts w:ascii="Times New Roman" w:hAnsi="Times New Roman" w:cs="Times New Roman"/>
                <w:color w:val="000000" w:themeColor="text1"/>
                <w:lang w:val="lt-LT"/>
              </w:rPr>
            </w:pPr>
            <w:r w:rsidRPr="00293898">
              <w:rPr>
                <w:rFonts w:ascii="Times New Roman" w:hAnsi="Times New Roman" w:cs="Times New Roman"/>
                <w:color w:val="000000" w:themeColor="text1"/>
                <w:lang w:val="lt-LT"/>
              </w:rPr>
              <w:t>Įmontuotas 40L talpos raiška ne mažesnė kaip 4000 DPI</w:t>
            </w:r>
          </w:p>
        </w:tc>
        <w:tc>
          <w:tcPr>
            <w:tcW w:w="3112" w:type="dxa"/>
          </w:tcPr>
          <w:p w14:paraId="03DEE5EA" w14:textId="77777777" w:rsidR="00293898" w:rsidRPr="00293898" w:rsidRDefault="00293898" w:rsidP="002F13A9">
            <w:pPr>
              <w:jc w:val="center"/>
              <w:rPr>
                <w:rFonts w:ascii="Times New Roman" w:hAnsi="Times New Roman" w:cs="Times New Roman"/>
                <w:color w:val="000000" w:themeColor="text1"/>
                <w:lang w:val="lt-LT"/>
              </w:rPr>
            </w:pPr>
          </w:p>
        </w:tc>
      </w:tr>
    </w:tbl>
    <w:p w14:paraId="08F48D15" w14:textId="77777777" w:rsidR="00293898" w:rsidRPr="00293898" w:rsidRDefault="00293898" w:rsidP="00293898">
      <w:pPr>
        <w:jc w:val="both"/>
        <w:rPr>
          <w:rFonts w:ascii="Times New Roman" w:hAnsi="Times New Roman" w:cs="Times New Roman"/>
          <w:bCs/>
          <w:i/>
          <w:lang w:val="lt-LT"/>
        </w:rPr>
      </w:pPr>
      <w:r w:rsidRPr="00293898">
        <w:rPr>
          <w:rFonts w:ascii="Times New Roman" w:hAnsi="Times New Roman" w:cs="Times New Roman"/>
          <w:bCs/>
          <w:i/>
          <w:lang w:val="lt-LT"/>
        </w:rPr>
        <w:t xml:space="preserve">Pastaba: </w:t>
      </w:r>
    </w:p>
    <w:p w14:paraId="28D50CB6" w14:textId="77777777" w:rsidR="00293898" w:rsidRPr="00293898" w:rsidRDefault="00293898" w:rsidP="00293898">
      <w:pPr>
        <w:pStyle w:val="ListParagraph"/>
        <w:numPr>
          <w:ilvl w:val="0"/>
          <w:numId w:val="10"/>
        </w:numPr>
        <w:spacing w:after="160" w:line="256" w:lineRule="auto"/>
        <w:jc w:val="both"/>
        <w:rPr>
          <w:rFonts w:ascii="Times New Roman" w:eastAsiaTheme="minorHAnsi" w:hAnsi="Times New Roman" w:cs="Times New Roman"/>
          <w:i/>
          <w:iCs/>
          <w:lang w:val="lt-LT" w:eastAsia="lt-LT"/>
        </w:rPr>
      </w:pPr>
      <w:r w:rsidRPr="00293898">
        <w:rPr>
          <w:rFonts w:ascii="Times New Roman" w:eastAsiaTheme="minorHAnsi" w:hAnsi="Times New Roman" w:cs="Times New Roman"/>
          <w:i/>
          <w:iCs/>
          <w:lang w:val="lt-LT" w:eastAsia="lt-LT"/>
        </w:rPr>
        <w:t>Jeigu techninėje specifikacijoje nurodomas konkretus modelis ar tiekimo šaltinis, konkretus procesas, būdingas konkretaus Tiekėjo tiekiamoms prekėms ar teikiamoms paslaugoms, ar prekių ženklas, patentas, tipai, konkreti kilmė ar gamyba, turi būti laikoma, kad kiekviena tokia nuoroda yra pateikta su žodžiais „arba lygiavertis“. Techninėje specifikacijoje pateikti tik minimalūs reikalavimai, tačiau Tiekėjas gali siūlyti geresnių charakteristikų pirkimo objektą.</w:t>
      </w:r>
    </w:p>
    <w:p w14:paraId="67B9D3CB" w14:textId="2B687055" w:rsidR="00D839E3" w:rsidRPr="00293898" w:rsidRDefault="00293898" w:rsidP="00293898">
      <w:pPr>
        <w:pStyle w:val="ListParagraph"/>
        <w:numPr>
          <w:ilvl w:val="0"/>
          <w:numId w:val="10"/>
        </w:numPr>
        <w:spacing w:after="160" w:line="256" w:lineRule="auto"/>
        <w:jc w:val="both"/>
        <w:rPr>
          <w:rFonts w:ascii="Times New Roman" w:hAnsi="Times New Roman" w:cs="Times New Roman"/>
          <w:b/>
          <w:bCs/>
          <w:color w:val="000000" w:themeColor="text1"/>
          <w:lang w:val="lt-LT" w:eastAsia="lt-LT"/>
        </w:rPr>
      </w:pPr>
      <w:r w:rsidRPr="00293898">
        <w:rPr>
          <w:rFonts w:ascii="Times New Roman" w:eastAsiaTheme="minorHAnsi" w:hAnsi="Times New Roman" w:cs="Times New Roman"/>
          <w:i/>
          <w:iCs/>
          <w:lang w:val="lt-LT" w:eastAsia="lt-LT"/>
        </w:rPr>
        <w:t xml:space="preserve">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 ir </w:t>
      </w:r>
      <w:r w:rsidRPr="00293898">
        <w:rPr>
          <w:rFonts w:ascii="Times New Roman" w:hAnsi="Times New Roman" w:cs="Times New Roman"/>
          <w:bCs/>
          <w:i/>
          <w:lang w:val="lt-LT"/>
        </w:rPr>
        <w:t>reiškia, kad pirkėjas priima ir kitus dalyvių lygiaverčių prekių įrodymus.</w:t>
      </w:r>
      <w:r w:rsidRPr="00293898">
        <w:rPr>
          <w:rFonts w:ascii="Times New Roman" w:hAnsi="Times New Roman" w:cs="Times New Roman"/>
          <w:i/>
          <w:iCs/>
          <w:lang w:val="lt-LT"/>
        </w:rPr>
        <w:t xml:space="preserve"> Lygiavertiškumo įrodymas yra tiekėjo pareiga.</w:t>
      </w:r>
    </w:p>
    <w:sectPr w:rsidR="00D839E3" w:rsidRPr="00293898" w:rsidSect="00A77FC2">
      <w:pgSz w:w="12240" w:h="15840"/>
      <w:pgMar w:top="1134" w:right="567"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modern"/>
    <w:notTrueType/>
    <w:pitch w:val="fixed"/>
    <w:sig w:usb0="00000003" w:usb1="00000000" w:usb2="00000000" w:usb3="00000000" w:csb0="00000001" w:csb1="00000000"/>
  </w:font>
  <w:font w:name="Arial MT">
    <w:altName w:val="Arial"/>
    <w:charset w:val="01"/>
    <w:family w:val="swiss"/>
    <w:pitch w:val="variable"/>
  </w:font>
  <w:font w:name="Arial">
    <w:panose1 w:val="020B0604020202020204"/>
    <w:charset w:val="BA"/>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7DA44B2"/>
    <w:multiLevelType w:val="hybridMultilevel"/>
    <w:tmpl w:val="D4A69E5A"/>
    <w:lvl w:ilvl="0" w:tplc="D7EC0778">
      <w:start w:val="1"/>
      <w:numFmt w:val="decimal"/>
      <w:lvlText w:val="%1."/>
      <w:lvlJc w:val="left"/>
      <w:pPr>
        <w:ind w:left="927" w:hanging="360"/>
      </w:pPr>
      <w:rPr>
        <w:rFonts w:asciiTheme="majorBidi" w:hAnsiTheme="majorBidi" w:cstheme="majorBidi" w:hint="default"/>
        <w:color w:val="000000" w:themeColor="text1"/>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3CDA2D57"/>
    <w:multiLevelType w:val="hybridMultilevel"/>
    <w:tmpl w:val="3F42433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1076FAD"/>
    <w:multiLevelType w:val="hybridMultilevel"/>
    <w:tmpl w:val="C35AD122"/>
    <w:lvl w:ilvl="0" w:tplc="97842DB8">
      <w:start w:val="1"/>
      <w:numFmt w:val="decimal"/>
      <w:lvlText w:val="%1."/>
      <w:lvlJc w:val="left"/>
      <w:pPr>
        <w:ind w:left="720" w:hanging="360"/>
      </w:pPr>
      <w:rPr>
        <w:rFonts w:hint="default"/>
        <w:b w:val="0"/>
        <w:bCs w:val="0"/>
        <w:i/>
        <w:iCs/>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027562573">
    <w:abstractNumId w:val="8"/>
  </w:num>
  <w:num w:numId="2" w16cid:durableId="1872258314">
    <w:abstractNumId w:val="6"/>
  </w:num>
  <w:num w:numId="3" w16cid:durableId="1645937647">
    <w:abstractNumId w:val="5"/>
  </w:num>
  <w:num w:numId="4" w16cid:durableId="1512530193">
    <w:abstractNumId w:val="4"/>
  </w:num>
  <w:num w:numId="5" w16cid:durableId="934702439">
    <w:abstractNumId w:val="7"/>
  </w:num>
  <w:num w:numId="6" w16cid:durableId="2031222977">
    <w:abstractNumId w:val="3"/>
  </w:num>
  <w:num w:numId="7" w16cid:durableId="470441185">
    <w:abstractNumId w:val="2"/>
  </w:num>
  <w:num w:numId="8" w16cid:durableId="1631982480">
    <w:abstractNumId w:val="1"/>
  </w:num>
  <w:num w:numId="9" w16cid:durableId="2007979453">
    <w:abstractNumId w:val="0"/>
  </w:num>
  <w:num w:numId="10" w16cid:durableId="1174957927">
    <w:abstractNumId w:val="11"/>
  </w:num>
  <w:num w:numId="11" w16cid:durableId="324674451">
    <w:abstractNumId w:val="9"/>
  </w:num>
  <w:num w:numId="12" w16cid:durableId="11674747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567"/>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MDc2MjQwMzcyMDNU0lEKTi0uzszPAykwrQUAS6DEXiwAAAA="/>
  </w:docVars>
  <w:rsids>
    <w:rsidRoot w:val="00B47730"/>
    <w:rsid w:val="000042EA"/>
    <w:rsid w:val="00005A48"/>
    <w:rsid w:val="00015B77"/>
    <w:rsid w:val="00020E2E"/>
    <w:rsid w:val="00034616"/>
    <w:rsid w:val="0004157B"/>
    <w:rsid w:val="0005535C"/>
    <w:rsid w:val="0006063C"/>
    <w:rsid w:val="0006756D"/>
    <w:rsid w:val="00071F52"/>
    <w:rsid w:val="00074A3D"/>
    <w:rsid w:val="00077803"/>
    <w:rsid w:val="00083ABE"/>
    <w:rsid w:val="00094138"/>
    <w:rsid w:val="000B0F3B"/>
    <w:rsid w:val="000B1DBE"/>
    <w:rsid w:val="000C41A9"/>
    <w:rsid w:val="000D79F2"/>
    <w:rsid w:val="000F1880"/>
    <w:rsid w:val="000F30FB"/>
    <w:rsid w:val="00101E1D"/>
    <w:rsid w:val="0014084C"/>
    <w:rsid w:val="0015074B"/>
    <w:rsid w:val="00150A50"/>
    <w:rsid w:val="001547B2"/>
    <w:rsid w:val="001777C7"/>
    <w:rsid w:val="00190F6E"/>
    <w:rsid w:val="00192858"/>
    <w:rsid w:val="001D29E5"/>
    <w:rsid w:val="001D2BFE"/>
    <w:rsid w:val="001D66B8"/>
    <w:rsid w:val="001F1580"/>
    <w:rsid w:val="00252D74"/>
    <w:rsid w:val="002570BB"/>
    <w:rsid w:val="00257603"/>
    <w:rsid w:val="002676FA"/>
    <w:rsid w:val="00277F46"/>
    <w:rsid w:val="002849FB"/>
    <w:rsid w:val="00293898"/>
    <w:rsid w:val="0029639D"/>
    <w:rsid w:val="002A16B4"/>
    <w:rsid w:val="002A55F3"/>
    <w:rsid w:val="002A5893"/>
    <w:rsid w:val="002B6EEB"/>
    <w:rsid w:val="002C18F5"/>
    <w:rsid w:val="002C5318"/>
    <w:rsid w:val="002D173B"/>
    <w:rsid w:val="003033BA"/>
    <w:rsid w:val="00305481"/>
    <w:rsid w:val="00306573"/>
    <w:rsid w:val="00317292"/>
    <w:rsid w:val="003172CB"/>
    <w:rsid w:val="00326F90"/>
    <w:rsid w:val="00364A9E"/>
    <w:rsid w:val="0036518A"/>
    <w:rsid w:val="00384292"/>
    <w:rsid w:val="00397B36"/>
    <w:rsid w:val="003C475F"/>
    <w:rsid w:val="003E0227"/>
    <w:rsid w:val="003E79E5"/>
    <w:rsid w:val="003F2776"/>
    <w:rsid w:val="00417A49"/>
    <w:rsid w:val="0043502B"/>
    <w:rsid w:val="004431D3"/>
    <w:rsid w:val="00475496"/>
    <w:rsid w:val="00481A1B"/>
    <w:rsid w:val="004927C1"/>
    <w:rsid w:val="004A2980"/>
    <w:rsid w:val="004A2DF8"/>
    <w:rsid w:val="004C6505"/>
    <w:rsid w:val="00506F42"/>
    <w:rsid w:val="005122F1"/>
    <w:rsid w:val="00513070"/>
    <w:rsid w:val="005229CA"/>
    <w:rsid w:val="0052307E"/>
    <w:rsid w:val="0056186B"/>
    <w:rsid w:val="005708D2"/>
    <w:rsid w:val="00572EC8"/>
    <w:rsid w:val="00577B14"/>
    <w:rsid w:val="00580654"/>
    <w:rsid w:val="0059616C"/>
    <w:rsid w:val="005A2598"/>
    <w:rsid w:val="005B3870"/>
    <w:rsid w:val="005D59A7"/>
    <w:rsid w:val="005D5F62"/>
    <w:rsid w:val="005F1409"/>
    <w:rsid w:val="005F1998"/>
    <w:rsid w:val="005F37C3"/>
    <w:rsid w:val="0061444A"/>
    <w:rsid w:val="00623C5F"/>
    <w:rsid w:val="0062442B"/>
    <w:rsid w:val="0066161F"/>
    <w:rsid w:val="00693AAB"/>
    <w:rsid w:val="00694B13"/>
    <w:rsid w:val="006A0ED0"/>
    <w:rsid w:val="006D5186"/>
    <w:rsid w:val="006E3AB4"/>
    <w:rsid w:val="006F1543"/>
    <w:rsid w:val="007152B9"/>
    <w:rsid w:val="00731A4C"/>
    <w:rsid w:val="00762593"/>
    <w:rsid w:val="007641BD"/>
    <w:rsid w:val="007679F2"/>
    <w:rsid w:val="00780DA5"/>
    <w:rsid w:val="00790FCD"/>
    <w:rsid w:val="00795E89"/>
    <w:rsid w:val="007B2DA7"/>
    <w:rsid w:val="007B2DE3"/>
    <w:rsid w:val="007B3D01"/>
    <w:rsid w:val="007C2D3E"/>
    <w:rsid w:val="007F2D2E"/>
    <w:rsid w:val="00837DCF"/>
    <w:rsid w:val="008549E0"/>
    <w:rsid w:val="00856EAA"/>
    <w:rsid w:val="00857020"/>
    <w:rsid w:val="00862C47"/>
    <w:rsid w:val="00871D09"/>
    <w:rsid w:val="0087228C"/>
    <w:rsid w:val="00886800"/>
    <w:rsid w:val="00886A55"/>
    <w:rsid w:val="008870F3"/>
    <w:rsid w:val="008A2495"/>
    <w:rsid w:val="008C201B"/>
    <w:rsid w:val="008C23E1"/>
    <w:rsid w:val="008C2857"/>
    <w:rsid w:val="008F3642"/>
    <w:rsid w:val="009167FF"/>
    <w:rsid w:val="0091799E"/>
    <w:rsid w:val="0099304A"/>
    <w:rsid w:val="00997707"/>
    <w:rsid w:val="009B0618"/>
    <w:rsid w:val="009D629B"/>
    <w:rsid w:val="009F6B32"/>
    <w:rsid w:val="00A11D18"/>
    <w:rsid w:val="00A34601"/>
    <w:rsid w:val="00A57701"/>
    <w:rsid w:val="00A73834"/>
    <w:rsid w:val="00A77FC2"/>
    <w:rsid w:val="00A875C3"/>
    <w:rsid w:val="00A929E5"/>
    <w:rsid w:val="00AA1D8D"/>
    <w:rsid w:val="00AB0DCB"/>
    <w:rsid w:val="00AB62D4"/>
    <w:rsid w:val="00AD2857"/>
    <w:rsid w:val="00AD4691"/>
    <w:rsid w:val="00B22CB1"/>
    <w:rsid w:val="00B24A24"/>
    <w:rsid w:val="00B47730"/>
    <w:rsid w:val="00B633FF"/>
    <w:rsid w:val="00B65C3D"/>
    <w:rsid w:val="00B749E5"/>
    <w:rsid w:val="00B83602"/>
    <w:rsid w:val="00B838F3"/>
    <w:rsid w:val="00BA3AA0"/>
    <w:rsid w:val="00BA5711"/>
    <w:rsid w:val="00BB5120"/>
    <w:rsid w:val="00BB76DD"/>
    <w:rsid w:val="00BC725E"/>
    <w:rsid w:val="00BE4045"/>
    <w:rsid w:val="00C04B0D"/>
    <w:rsid w:val="00C42AF3"/>
    <w:rsid w:val="00C52667"/>
    <w:rsid w:val="00C7134D"/>
    <w:rsid w:val="00CA2646"/>
    <w:rsid w:val="00CB0664"/>
    <w:rsid w:val="00CC621D"/>
    <w:rsid w:val="00CF0157"/>
    <w:rsid w:val="00D22292"/>
    <w:rsid w:val="00D42FB2"/>
    <w:rsid w:val="00D52D2D"/>
    <w:rsid w:val="00D63E19"/>
    <w:rsid w:val="00D725FE"/>
    <w:rsid w:val="00D73B51"/>
    <w:rsid w:val="00D839E3"/>
    <w:rsid w:val="00D900A4"/>
    <w:rsid w:val="00D9259C"/>
    <w:rsid w:val="00D936F6"/>
    <w:rsid w:val="00DE09D0"/>
    <w:rsid w:val="00DE2476"/>
    <w:rsid w:val="00DF1894"/>
    <w:rsid w:val="00DF6AD6"/>
    <w:rsid w:val="00E02B67"/>
    <w:rsid w:val="00E10CD4"/>
    <w:rsid w:val="00E22D3D"/>
    <w:rsid w:val="00E62D8A"/>
    <w:rsid w:val="00E70C10"/>
    <w:rsid w:val="00E7322C"/>
    <w:rsid w:val="00E803C5"/>
    <w:rsid w:val="00EA4DA5"/>
    <w:rsid w:val="00EA71E0"/>
    <w:rsid w:val="00EF5EFE"/>
    <w:rsid w:val="00EF7964"/>
    <w:rsid w:val="00F16C72"/>
    <w:rsid w:val="00F23058"/>
    <w:rsid w:val="00F265D6"/>
    <w:rsid w:val="00F66D70"/>
    <w:rsid w:val="00F670E3"/>
    <w:rsid w:val="00F878CA"/>
    <w:rsid w:val="00FA29F4"/>
    <w:rsid w:val="00FB3459"/>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08BE8D"/>
  <w14:defaultImageDpi w14:val="300"/>
  <w15:docId w15:val="{6482ABC4-82E0-4FC1-AE41-0BE2F7B26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aliases w:val="Numbering,ERP-List Paragraph,List Paragraph11,Bullet EY,List Paragraph2,List Paragraph Red,List Paragraph1,Table of contents numbered,List Paragraph21,Sąrašo pastraipa.Bullet,Bullet,Lentele,Buletai,lp1,Bullet 1,Paragra"/>
    <w:basedOn w:val="Normal"/>
    <w:link w:val="ListParagraphChar"/>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9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TableParagraph">
    <w:name w:val="Table Paragraph"/>
    <w:basedOn w:val="Normal"/>
    <w:uiPriority w:val="1"/>
    <w:qFormat/>
    <w:rsid w:val="00B838F3"/>
    <w:pPr>
      <w:widowControl w:val="0"/>
      <w:autoSpaceDE w:val="0"/>
      <w:autoSpaceDN w:val="0"/>
      <w:spacing w:after="0" w:line="240" w:lineRule="auto"/>
    </w:pPr>
    <w:rPr>
      <w:rFonts w:ascii="Arial MT" w:eastAsia="Arial MT" w:hAnsi="Arial MT" w:cs="Arial MT"/>
      <w:lang w:val="lt"/>
    </w:rPr>
  </w:style>
  <w:style w:type="character" w:styleId="CommentReference">
    <w:name w:val="annotation reference"/>
    <w:basedOn w:val="DefaultParagraphFont"/>
    <w:uiPriority w:val="99"/>
    <w:semiHidden/>
    <w:unhideWhenUsed/>
    <w:rsid w:val="00513070"/>
    <w:rPr>
      <w:sz w:val="16"/>
      <w:szCs w:val="16"/>
    </w:rPr>
  </w:style>
  <w:style w:type="paragraph" w:styleId="CommentText">
    <w:name w:val="annotation text"/>
    <w:basedOn w:val="Normal"/>
    <w:link w:val="CommentTextChar"/>
    <w:uiPriority w:val="99"/>
    <w:unhideWhenUsed/>
    <w:rsid w:val="00513070"/>
    <w:pPr>
      <w:spacing w:line="240" w:lineRule="auto"/>
    </w:pPr>
    <w:rPr>
      <w:sz w:val="20"/>
      <w:szCs w:val="20"/>
    </w:rPr>
  </w:style>
  <w:style w:type="character" w:customStyle="1" w:styleId="CommentTextChar">
    <w:name w:val="Comment Text Char"/>
    <w:basedOn w:val="DefaultParagraphFont"/>
    <w:link w:val="CommentText"/>
    <w:uiPriority w:val="99"/>
    <w:rsid w:val="00513070"/>
    <w:rPr>
      <w:sz w:val="20"/>
      <w:szCs w:val="20"/>
    </w:rPr>
  </w:style>
  <w:style w:type="paragraph" w:styleId="CommentSubject">
    <w:name w:val="annotation subject"/>
    <w:basedOn w:val="CommentText"/>
    <w:next w:val="CommentText"/>
    <w:link w:val="CommentSubjectChar"/>
    <w:uiPriority w:val="99"/>
    <w:semiHidden/>
    <w:unhideWhenUsed/>
    <w:rsid w:val="00513070"/>
    <w:rPr>
      <w:b/>
      <w:bCs/>
    </w:rPr>
  </w:style>
  <w:style w:type="character" w:customStyle="1" w:styleId="CommentSubjectChar">
    <w:name w:val="Comment Subject Char"/>
    <w:basedOn w:val="CommentTextChar"/>
    <w:link w:val="CommentSubject"/>
    <w:uiPriority w:val="99"/>
    <w:semiHidden/>
    <w:rsid w:val="00513070"/>
    <w:rPr>
      <w:b/>
      <w:bCs/>
      <w:sz w:val="20"/>
      <w:szCs w:val="20"/>
    </w:rPr>
  </w:style>
  <w:style w:type="character" w:customStyle="1" w:styleId="ListParagraphChar">
    <w:name w:val="List Paragraph Char"/>
    <w:aliases w:val="Numbering Char,ERP-List Paragraph Char,List Paragraph11 Char,Bullet EY Char,List Paragraph2 Char,List Paragraph Red Char,List Paragraph1 Char,Table of contents numbered Char,List Paragraph21 Char,Sąrašo pastraipa.Bullet Char,lp1 Char"/>
    <w:link w:val="ListParagraph"/>
    <w:uiPriority w:val="34"/>
    <w:qFormat/>
    <w:locked/>
    <w:rsid w:val="00790FCD"/>
  </w:style>
  <w:style w:type="paragraph" w:styleId="Revision">
    <w:name w:val="Revision"/>
    <w:hidden/>
    <w:uiPriority w:val="99"/>
    <w:semiHidden/>
    <w:rsid w:val="008870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5CE0DE-709C-4461-9750-3A4D43452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TotalTime>
  <Pages>3</Pages>
  <Words>4632</Words>
  <Characters>2641</Characters>
  <Application>Microsoft Office Word</Application>
  <DocSecurity>0</DocSecurity>
  <Lines>22</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2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ioleta Dumčienė</cp:lastModifiedBy>
  <cp:revision>96</cp:revision>
  <dcterms:created xsi:type="dcterms:W3CDTF">2025-09-04T13:52:00Z</dcterms:created>
  <dcterms:modified xsi:type="dcterms:W3CDTF">2025-10-15T07:03:00Z</dcterms:modified>
  <cp:category/>
</cp:coreProperties>
</file>